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B72A0" w14:textId="77777777" w:rsidR="00932567" w:rsidRDefault="00E9472A" w:rsidP="00932567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hr-HR"/>
        </w:rPr>
        <w:t>Obrazac</w:t>
      </w:r>
      <w:r w:rsidR="00932567" w:rsidRPr="00597566">
        <w:rPr>
          <w:rFonts w:ascii="Times New Roman" w:hAnsi="Times New Roman" w:cs="Times New Roman"/>
          <w:b/>
          <w:i/>
          <w:sz w:val="24"/>
          <w:szCs w:val="24"/>
          <w:lang w:val="hr-HR"/>
        </w:rPr>
        <w:t xml:space="preserve"> 1.</w:t>
      </w:r>
    </w:p>
    <w:p w14:paraId="486B72A1" w14:textId="77777777" w:rsidR="00932567" w:rsidRDefault="00932567" w:rsidP="00932567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szCs w:val="24"/>
          <w:lang w:val="hr-HR"/>
        </w:rPr>
      </w:pPr>
    </w:p>
    <w:tbl>
      <w:tblPr>
        <w:tblStyle w:val="Reetkatablice"/>
        <w:tblW w:w="10896" w:type="dxa"/>
        <w:tblInd w:w="-725" w:type="dxa"/>
        <w:tblLook w:val="04A0" w:firstRow="1" w:lastRow="0" w:firstColumn="1" w:lastColumn="0" w:noHBand="0" w:noVBand="1"/>
      </w:tblPr>
      <w:tblGrid>
        <w:gridCol w:w="5282"/>
        <w:gridCol w:w="5608"/>
        <w:gridCol w:w="6"/>
      </w:tblGrid>
      <w:tr w:rsidR="00932567" w:rsidRPr="003800EF" w14:paraId="486B72AB" w14:textId="77777777" w:rsidTr="00B500D1">
        <w:trPr>
          <w:trHeight w:val="1472"/>
        </w:trPr>
        <w:tc>
          <w:tcPr>
            <w:tcW w:w="10896" w:type="dxa"/>
            <w:gridSpan w:val="3"/>
          </w:tcPr>
          <w:tbl>
            <w:tblPr>
              <w:tblStyle w:val="Reetkatablice"/>
              <w:tblW w:w="106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59"/>
              <w:gridCol w:w="8721"/>
            </w:tblGrid>
            <w:tr w:rsidR="00932567" w:rsidRPr="003800EF" w14:paraId="486B72A9" w14:textId="77777777" w:rsidTr="00E9472A">
              <w:trPr>
                <w:trHeight w:val="222"/>
              </w:trPr>
              <w:tc>
                <w:tcPr>
                  <w:tcW w:w="1959" w:type="dxa"/>
                </w:tcPr>
                <w:p w14:paraId="486B72A2" w14:textId="77777777" w:rsidR="00932567" w:rsidRPr="00041628" w:rsidRDefault="00932567" w:rsidP="00E9472A">
                  <w:pPr>
                    <w:rPr>
                      <w:rFonts w:ascii="Times New Roman" w:hAnsi="Times New Roman" w:cs="Times New Roman"/>
                      <w:sz w:val="6"/>
                      <w:szCs w:val="6"/>
                      <w:lang w:val="hr-HR"/>
                    </w:rPr>
                  </w:pPr>
                </w:p>
                <w:p w14:paraId="486B72A3" w14:textId="55F9F0C7" w:rsidR="00932567" w:rsidRDefault="00932567" w:rsidP="00E9472A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hr-HR"/>
                    </w:rPr>
                  </w:pPr>
                </w:p>
                <w:p w14:paraId="486B72A4" w14:textId="1B27022F" w:rsidR="00932567" w:rsidRPr="005E246E" w:rsidRDefault="002409BC" w:rsidP="00E9472A">
                  <w:pPr>
                    <w:jc w:val="center"/>
                    <w:rPr>
                      <w:rFonts w:ascii="Times New Roman" w:hAnsi="Times New Roman" w:cs="Times New Roman"/>
                      <w:sz w:val="4"/>
                      <w:szCs w:val="4"/>
                      <w:lang w:val="hr-HR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28B84FD" wp14:editId="7D79B56C">
                        <wp:extent cx="1085850" cy="972741"/>
                        <wp:effectExtent l="0" t="0" r="0" b="0"/>
                        <wp:docPr id="2" name="Slika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91480" cy="9777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8721" w:type="dxa"/>
                </w:tcPr>
                <w:p w14:paraId="486B72A5" w14:textId="77777777" w:rsidR="00932567" w:rsidRPr="005E246E" w:rsidRDefault="00932567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8"/>
                      <w:szCs w:val="8"/>
                      <w:lang w:val="hr-HR"/>
                    </w:rPr>
                  </w:pPr>
                </w:p>
                <w:p w14:paraId="486B72A6" w14:textId="43073AF8" w:rsidR="00932567" w:rsidRDefault="00932567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 w:rsidRPr="00840F50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Sveučilište Josipa Jurja Strossmayera u Osijeku</w:t>
                  </w:r>
                </w:p>
                <w:p w14:paraId="076E036E" w14:textId="373B582E" w:rsidR="001A04DD" w:rsidRPr="00840F50" w:rsidRDefault="001A04DD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Fakultet turizma i ruralnog razvoja u Požegi</w:t>
                  </w:r>
                </w:p>
                <w:p w14:paraId="486B72A7" w14:textId="6195C687" w:rsidR="00932567" w:rsidRDefault="00C21EFE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Povjerenstvo</w:t>
                  </w:r>
                  <w:r w:rsidR="00932567" w:rsidRPr="00840F50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 xml:space="preserve"> za izdavačku djelatnost</w:t>
                  </w:r>
                </w:p>
                <w:p w14:paraId="486B72A8" w14:textId="77777777" w:rsidR="00932567" w:rsidRPr="00C05EBB" w:rsidRDefault="00E9472A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hr-HR"/>
                    </w:rPr>
                    <w:t xml:space="preserve">ZAHTJEV </w:t>
                  </w:r>
                  <w:r w:rsidRPr="00693BF4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hr-HR"/>
                    </w:rPr>
                    <w:t>ZA IZDAVANJE NOVIH IZDANJA (PRVO IZDANJE), IZMIJENJENIH I DOPUNJENIH IZDANJA (PRERAĐENIH IZDANJA) I DOTISAKA (PONOVLJENIH IZDANJA)</w:t>
                  </w:r>
                </w:p>
              </w:tc>
            </w:tr>
          </w:tbl>
          <w:p w14:paraId="486B72AA" w14:textId="77777777" w:rsidR="00932567" w:rsidRPr="004C38AC" w:rsidRDefault="00932567" w:rsidP="00E9472A">
            <w:pPr>
              <w:jc w:val="both"/>
              <w:rPr>
                <w:rFonts w:ascii="Times New Roman" w:hAnsi="Times New Roman" w:cs="Times New Roman"/>
                <w:sz w:val="4"/>
                <w:szCs w:val="4"/>
                <w:lang w:val="hr-HR"/>
              </w:rPr>
            </w:pPr>
          </w:p>
        </w:tc>
      </w:tr>
      <w:tr w:rsidR="00932567" w:rsidRPr="00C1218A" w14:paraId="486B72AF" w14:textId="77777777" w:rsidTr="00B500D1">
        <w:trPr>
          <w:trHeight w:val="440"/>
        </w:trPr>
        <w:tc>
          <w:tcPr>
            <w:tcW w:w="10896" w:type="dxa"/>
            <w:gridSpan w:val="3"/>
            <w:vAlign w:val="center"/>
          </w:tcPr>
          <w:p w14:paraId="486B72AC" w14:textId="77777777" w:rsidR="00932567" w:rsidRDefault="00932567" w:rsidP="00E9472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</w:p>
          <w:p w14:paraId="486B72AD" w14:textId="77777777" w:rsidR="00932567" w:rsidRDefault="00932567" w:rsidP="00E9472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8B4EB7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Novo izdanje (prvo izdanje)</w:t>
            </w:r>
          </w:p>
          <w:p w14:paraId="486B72AE" w14:textId="77777777" w:rsidR="00932567" w:rsidRPr="008B4EB7" w:rsidRDefault="00932567" w:rsidP="00E9472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</w:p>
        </w:tc>
      </w:tr>
      <w:tr w:rsidR="00932567" w:rsidRPr="003800EF" w14:paraId="486B72B2" w14:textId="77777777" w:rsidTr="00B500D1">
        <w:tc>
          <w:tcPr>
            <w:tcW w:w="5282" w:type="dxa"/>
            <w:vAlign w:val="center"/>
          </w:tcPr>
          <w:p w14:paraId="486B72B0" w14:textId="77777777" w:rsidR="00932567" w:rsidRPr="008B4EB7" w:rsidRDefault="00932567" w:rsidP="00E9472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B4EB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me i prezime autora/urednika</w:t>
            </w:r>
          </w:p>
        </w:tc>
        <w:tc>
          <w:tcPr>
            <w:tcW w:w="5614" w:type="dxa"/>
            <w:gridSpan w:val="2"/>
            <w:vAlign w:val="center"/>
          </w:tcPr>
          <w:p w14:paraId="486B72B1" w14:textId="77777777" w:rsidR="00932567" w:rsidRPr="008B4EB7" w:rsidRDefault="00932567" w:rsidP="00E947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932567" w:rsidRPr="00C1218A" w14:paraId="486B72B5" w14:textId="77777777" w:rsidTr="00B500D1">
        <w:tc>
          <w:tcPr>
            <w:tcW w:w="5282" w:type="dxa"/>
            <w:vAlign w:val="center"/>
          </w:tcPr>
          <w:p w14:paraId="486B72B3" w14:textId="77777777" w:rsidR="00932567" w:rsidRPr="008B4EB7" w:rsidRDefault="00932567" w:rsidP="00E9472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B4EB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Zvanje</w:t>
            </w:r>
          </w:p>
        </w:tc>
        <w:tc>
          <w:tcPr>
            <w:tcW w:w="5614" w:type="dxa"/>
            <w:gridSpan w:val="2"/>
            <w:vAlign w:val="center"/>
          </w:tcPr>
          <w:p w14:paraId="486B72B4" w14:textId="77777777" w:rsidR="00932567" w:rsidRPr="008B4EB7" w:rsidRDefault="00932567" w:rsidP="00E947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3800EF" w:rsidRPr="003800EF" w14:paraId="486B72B8" w14:textId="77777777" w:rsidTr="00B500D1">
        <w:tc>
          <w:tcPr>
            <w:tcW w:w="5282" w:type="dxa"/>
            <w:vAlign w:val="center"/>
          </w:tcPr>
          <w:p w14:paraId="486B72B6" w14:textId="77777777" w:rsidR="00932567" w:rsidRPr="003800EF" w:rsidRDefault="00B500D1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lov</w:t>
            </w:r>
            <w:r w:rsidR="00932567"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 izdanja</w:t>
            </w:r>
          </w:p>
        </w:tc>
        <w:tc>
          <w:tcPr>
            <w:tcW w:w="5614" w:type="dxa"/>
            <w:gridSpan w:val="2"/>
            <w:vAlign w:val="center"/>
          </w:tcPr>
          <w:p w14:paraId="486B72B7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0F6EB5" w:rsidRPr="003800EF" w14:paraId="28FB79FD" w14:textId="77777777" w:rsidTr="00B500D1">
        <w:tc>
          <w:tcPr>
            <w:tcW w:w="5282" w:type="dxa"/>
            <w:vAlign w:val="center"/>
          </w:tcPr>
          <w:p w14:paraId="1EAB4E6E" w14:textId="77777777" w:rsidR="000F6EB5" w:rsidRDefault="000F6EB5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ijedlog recenzenata</w:t>
            </w:r>
            <w:r w:rsidR="0092424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 (najmanje dva</w:t>
            </w:r>
            <w:r w:rsidR="0038123D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)</w:t>
            </w:r>
          </w:p>
          <w:p w14:paraId="5EC74036" w14:textId="77777777" w:rsidR="005D7C4C" w:rsidRDefault="005D7C4C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Ime i prezime</w:t>
            </w:r>
          </w:p>
          <w:p w14:paraId="42A48FE7" w14:textId="77777777" w:rsidR="005D7C4C" w:rsidRDefault="005D7C4C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vanje</w:t>
            </w:r>
          </w:p>
          <w:p w14:paraId="708BB443" w14:textId="702FA16F" w:rsidR="005D7C4C" w:rsidRPr="003800EF" w:rsidRDefault="005D7C4C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atična Ustanova</w:t>
            </w:r>
          </w:p>
        </w:tc>
        <w:tc>
          <w:tcPr>
            <w:tcW w:w="5614" w:type="dxa"/>
            <w:gridSpan w:val="2"/>
            <w:vAlign w:val="center"/>
          </w:tcPr>
          <w:p w14:paraId="3A8F5D4F" w14:textId="77777777" w:rsidR="000F6EB5" w:rsidRPr="003800EF" w:rsidRDefault="000F6EB5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2CA" w14:textId="77777777" w:rsidTr="00B500D1">
        <w:trPr>
          <w:gridAfter w:val="1"/>
          <w:wAfter w:w="6" w:type="dxa"/>
        </w:trPr>
        <w:tc>
          <w:tcPr>
            <w:tcW w:w="5282" w:type="dxa"/>
            <w:vAlign w:val="center"/>
          </w:tcPr>
          <w:p w14:paraId="486B72B9" w14:textId="77777777" w:rsidR="00B500D1" w:rsidRPr="003800EF" w:rsidRDefault="00B500D1" w:rsidP="006D3963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blik izdanja (označiti samo jedno)</w:t>
            </w:r>
          </w:p>
        </w:tc>
        <w:tc>
          <w:tcPr>
            <w:tcW w:w="5608" w:type="dxa"/>
            <w:vAlign w:val="center"/>
          </w:tcPr>
          <w:p w14:paraId="486B72BA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udžbenik </w:t>
            </w:r>
          </w:p>
          <w:p w14:paraId="486B72BB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znanstvena)</w:t>
            </w:r>
          </w:p>
          <w:p w14:paraId="486B72BC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stručna)</w:t>
            </w:r>
          </w:p>
          <w:p w14:paraId="486B72BD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znanstvena)</w:t>
            </w:r>
          </w:p>
          <w:p w14:paraId="486B72BE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popularno-znanstvena)</w:t>
            </w:r>
          </w:p>
          <w:p w14:paraId="486B72BF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stručna)</w:t>
            </w:r>
          </w:p>
          <w:p w14:paraId="486B72C0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brošura</w:t>
            </w:r>
          </w:p>
          <w:p w14:paraId="486B72C1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tavna skripta</w:t>
            </w:r>
          </w:p>
          <w:p w14:paraId="486B72C2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autorizirano predavanje </w:t>
            </w:r>
          </w:p>
          <w:p w14:paraId="486B72C3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iručnik</w:t>
            </w:r>
          </w:p>
          <w:p w14:paraId="486B72C4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hrestomatija </w:t>
            </w:r>
          </w:p>
          <w:p w14:paraId="486B72C5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bornik radova</w:t>
            </w:r>
          </w:p>
          <w:p w14:paraId="486B72C6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sažetaka</w:t>
            </w:r>
          </w:p>
          <w:p w14:paraId="486B72C7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grafička mapa</w:t>
            </w:r>
          </w:p>
          <w:p w14:paraId="486B72C8" w14:textId="77777777" w:rsidR="00EE3AC5" w:rsidRPr="003800EF" w:rsidRDefault="00EE3AC5" w:rsidP="00EE3AC5">
            <w:pPr>
              <w:pStyle w:val="Odlomakpopisa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artitura</w:t>
            </w:r>
          </w:p>
          <w:p w14:paraId="486B72C9" w14:textId="77777777" w:rsidR="00B500D1" w:rsidRPr="003800EF" w:rsidRDefault="00EE3AC5" w:rsidP="00EE3AC5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umjetnička knjiga</w:t>
            </w:r>
          </w:p>
        </w:tc>
      </w:tr>
      <w:tr w:rsidR="003800EF" w:rsidRPr="003800EF" w14:paraId="486B72CC" w14:textId="77777777" w:rsidTr="00110B88">
        <w:trPr>
          <w:trHeight w:val="512"/>
        </w:trPr>
        <w:tc>
          <w:tcPr>
            <w:tcW w:w="10896" w:type="dxa"/>
            <w:gridSpan w:val="3"/>
            <w:vAlign w:val="center"/>
          </w:tcPr>
          <w:p w14:paraId="486B72CB" w14:textId="77777777" w:rsidR="00932567" w:rsidRPr="003800EF" w:rsidRDefault="00932567" w:rsidP="00110B88">
            <w:pPr>
              <w:rPr>
                <w:rFonts w:ascii="Times New Roman" w:hAnsi="Times New Roman" w:cs="Times New Roman"/>
                <w:b/>
                <w:bCs/>
                <w:i/>
                <w:iCs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  <w:lang w:val="hr-HR"/>
              </w:rPr>
              <w:t xml:space="preserve">Novo izdanje (prvo izdanje)  - </w:t>
            </w:r>
            <w:r w:rsidRPr="003800EF">
              <w:rPr>
                <w:rFonts w:ascii="Times New Roman" w:hAnsi="Times New Roman" w:cs="Times New Roman"/>
                <w:b/>
                <w:bCs/>
                <w:i/>
                <w:iCs/>
                <w:color w:val="0D0D0D" w:themeColor="text1" w:themeTint="F2"/>
                <w:sz w:val="24"/>
                <w:szCs w:val="24"/>
                <w:lang w:val="hr-HR"/>
              </w:rPr>
              <w:t>ukoliko služi kao nastavna literatura</w:t>
            </w:r>
          </w:p>
        </w:tc>
      </w:tr>
      <w:tr w:rsidR="003800EF" w:rsidRPr="003800EF" w14:paraId="486B72CF" w14:textId="77777777" w:rsidTr="00B500D1">
        <w:tc>
          <w:tcPr>
            <w:tcW w:w="5282" w:type="dxa"/>
            <w:vAlign w:val="center"/>
          </w:tcPr>
          <w:p w14:paraId="486B72CD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edmet, odnosno znanstveno područje i polje na koje se izdanje odnosi</w:t>
            </w:r>
          </w:p>
        </w:tc>
        <w:tc>
          <w:tcPr>
            <w:tcW w:w="5614" w:type="dxa"/>
            <w:gridSpan w:val="2"/>
            <w:vAlign w:val="center"/>
          </w:tcPr>
          <w:p w14:paraId="486B72C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D2" w14:textId="77777777" w:rsidTr="00B500D1">
        <w:tc>
          <w:tcPr>
            <w:tcW w:w="5282" w:type="dxa"/>
            <w:vAlign w:val="center"/>
          </w:tcPr>
          <w:p w14:paraId="486B72D0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Broj studenata koji u akademskoj godini upisuje predmet </w:t>
            </w:r>
          </w:p>
        </w:tc>
        <w:tc>
          <w:tcPr>
            <w:tcW w:w="5614" w:type="dxa"/>
            <w:gridSpan w:val="2"/>
            <w:vAlign w:val="center"/>
          </w:tcPr>
          <w:p w14:paraId="486B72D1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D5" w14:textId="77777777" w:rsidTr="00B500D1">
        <w:tc>
          <w:tcPr>
            <w:tcW w:w="5282" w:type="dxa"/>
            <w:vAlign w:val="center"/>
          </w:tcPr>
          <w:p w14:paraId="486B72D3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Radi li se o obveznoj ili dopunskoj nastavnoj literaturi?</w:t>
            </w:r>
          </w:p>
        </w:tc>
        <w:tc>
          <w:tcPr>
            <w:tcW w:w="5614" w:type="dxa"/>
            <w:gridSpan w:val="2"/>
            <w:vAlign w:val="center"/>
          </w:tcPr>
          <w:p w14:paraId="486B72D4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D8" w14:textId="77777777" w:rsidTr="00B500D1">
        <w:tc>
          <w:tcPr>
            <w:tcW w:w="5282" w:type="dxa"/>
            <w:vAlign w:val="center"/>
          </w:tcPr>
          <w:p w14:paraId="486B72D6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Koji dio nastavnog predmeta izdanje pokriva (izraženo u postotku)? </w:t>
            </w:r>
          </w:p>
        </w:tc>
        <w:tc>
          <w:tcPr>
            <w:tcW w:w="5614" w:type="dxa"/>
            <w:gridSpan w:val="2"/>
            <w:vAlign w:val="center"/>
          </w:tcPr>
          <w:p w14:paraId="486B72D7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DC" w14:textId="77777777" w:rsidTr="00B500D1">
        <w:trPr>
          <w:trHeight w:val="467"/>
        </w:trPr>
        <w:tc>
          <w:tcPr>
            <w:tcW w:w="10896" w:type="dxa"/>
            <w:gridSpan w:val="3"/>
            <w:vAlign w:val="center"/>
          </w:tcPr>
          <w:p w14:paraId="486B72D9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  <w:lang w:val="hr-HR"/>
              </w:rPr>
            </w:pPr>
          </w:p>
          <w:p w14:paraId="486B72DA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  <w:lang w:val="hr-HR"/>
              </w:rPr>
              <w:t>Izmijenjeno i dopunjeno izdanje (prerađeno izdanje)</w:t>
            </w:r>
          </w:p>
          <w:p w14:paraId="486B72DB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2DF" w14:textId="77777777" w:rsidTr="00B500D1">
        <w:tc>
          <w:tcPr>
            <w:tcW w:w="5282" w:type="dxa"/>
            <w:vAlign w:val="center"/>
          </w:tcPr>
          <w:p w14:paraId="486B72DD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Ime i prezime autora/urednika</w:t>
            </w:r>
          </w:p>
        </w:tc>
        <w:tc>
          <w:tcPr>
            <w:tcW w:w="5614" w:type="dxa"/>
            <w:gridSpan w:val="2"/>
            <w:vAlign w:val="center"/>
          </w:tcPr>
          <w:p w14:paraId="486B72D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E2" w14:textId="77777777" w:rsidTr="00B500D1">
        <w:tc>
          <w:tcPr>
            <w:tcW w:w="5282" w:type="dxa"/>
            <w:vAlign w:val="center"/>
          </w:tcPr>
          <w:p w14:paraId="486B72E0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vanje</w:t>
            </w:r>
          </w:p>
        </w:tc>
        <w:tc>
          <w:tcPr>
            <w:tcW w:w="5614" w:type="dxa"/>
            <w:gridSpan w:val="2"/>
            <w:vAlign w:val="center"/>
          </w:tcPr>
          <w:p w14:paraId="486B72E1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E5" w14:textId="77777777" w:rsidTr="00B500D1">
        <w:tc>
          <w:tcPr>
            <w:tcW w:w="5282" w:type="dxa"/>
            <w:vAlign w:val="center"/>
          </w:tcPr>
          <w:p w14:paraId="486B72E3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lov izdanja</w:t>
            </w:r>
          </w:p>
        </w:tc>
        <w:tc>
          <w:tcPr>
            <w:tcW w:w="5614" w:type="dxa"/>
            <w:gridSpan w:val="2"/>
            <w:vAlign w:val="center"/>
          </w:tcPr>
          <w:p w14:paraId="486B72E4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F7" w14:textId="77777777" w:rsidTr="006D3963">
        <w:trPr>
          <w:gridAfter w:val="1"/>
          <w:wAfter w:w="6" w:type="dxa"/>
        </w:trPr>
        <w:tc>
          <w:tcPr>
            <w:tcW w:w="5282" w:type="dxa"/>
            <w:vAlign w:val="center"/>
          </w:tcPr>
          <w:p w14:paraId="486B72E6" w14:textId="77777777" w:rsidR="00110B88" w:rsidRPr="003800EF" w:rsidRDefault="00110B88" w:rsidP="006D3963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blik izdanja (označiti samo jedno)</w:t>
            </w:r>
          </w:p>
        </w:tc>
        <w:tc>
          <w:tcPr>
            <w:tcW w:w="5608" w:type="dxa"/>
            <w:vAlign w:val="center"/>
          </w:tcPr>
          <w:p w14:paraId="486B72E7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udžbenik </w:t>
            </w:r>
          </w:p>
          <w:p w14:paraId="486B72E8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znanstvena)</w:t>
            </w:r>
          </w:p>
          <w:p w14:paraId="486B72E9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stručna)</w:t>
            </w:r>
          </w:p>
          <w:p w14:paraId="486B72EA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znanstvena)</w:t>
            </w:r>
          </w:p>
          <w:p w14:paraId="486B72EB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popularno-znanstvena)</w:t>
            </w:r>
          </w:p>
          <w:p w14:paraId="486B72EC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stručna)</w:t>
            </w:r>
          </w:p>
          <w:p w14:paraId="486B72ED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brošura</w:t>
            </w:r>
          </w:p>
          <w:p w14:paraId="486B72EE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tavna skripta</w:t>
            </w:r>
          </w:p>
          <w:p w14:paraId="486B72EF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autorizirano predavanje </w:t>
            </w:r>
          </w:p>
          <w:p w14:paraId="486B72F0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iručnik</w:t>
            </w:r>
          </w:p>
          <w:p w14:paraId="486B72F1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hrestomatija </w:t>
            </w:r>
          </w:p>
          <w:p w14:paraId="486B72F2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bornik radova</w:t>
            </w:r>
          </w:p>
          <w:p w14:paraId="486B72F3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sažetaka</w:t>
            </w:r>
          </w:p>
          <w:p w14:paraId="486B72F4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grafička mapa</w:t>
            </w:r>
          </w:p>
          <w:p w14:paraId="486B72F5" w14:textId="77777777" w:rsidR="00EE3AC5" w:rsidRPr="003800EF" w:rsidRDefault="00EE3AC5" w:rsidP="00EE3AC5">
            <w:pPr>
              <w:pStyle w:val="Odlomakpopisa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artitura</w:t>
            </w:r>
          </w:p>
          <w:p w14:paraId="486B72F6" w14:textId="77777777" w:rsidR="00110B88" w:rsidRPr="003800EF" w:rsidRDefault="00EE3AC5" w:rsidP="00EE3AC5">
            <w:pPr>
              <w:pStyle w:val="Odlomakpopisa"/>
              <w:numPr>
                <w:ilvl w:val="0"/>
                <w:numId w:val="35"/>
              </w:num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umjetnička knjiga</w:t>
            </w:r>
          </w:p>
        </w:tc>
      </w:tr>
      <w:tr w:rsidR="003800EF" w:rsidRPr="003800EF" w14:paraId="486B72FA" w14:textId="77777777" w:rsidTr="00B500D1">
        <w:tc>
          <w:tcPr>
            <w:tcW w:w="5282" w:type="dxa"/>
            <w:vAlign w:val="center"/>
          </w:tcPr>
          <w:p w14:paraId="486B72F8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Izdavač, mjesto i godina prethodnog izdanja</w:t>
            </w:r>
          </w:p>
        </w:tc>
        <w:tc>
          <w:tcPr>
            <w:tcW w:w="5614" w:type="dxa"/>
            <w:gridSpan w:val="2"/>
            <w:vAlign w:val="center"/>
          </w:tcPr>
          <w:p w14:paraId="486B72F9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2FD" w14:textId="77777777" w:rsidTr="00B500D1">
        <w:tc>
          <w:tcPr>
            <w:tcW w:w="5282" w:type="dxa"/>
            <w:vAlign w:val="center"/>
          </w:tcPr>
          <w:p w14:paraId="486B72FB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odatci o opsegu izmjena i dopuna uz navedeni postotak</w:t>
            </w:r>
          </w:p>
        </w:tc>
        <w:tc>
          <w:tcPr>
            <w:tcW w:w="5614" w:type="dxa"/>
            <w:gridSpan w:val="2"/>
            <w:vAlign w:val="center"/>
          </w:tcPr>
          <w:p w14:paraId="486B72FC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01" w14:textId="77777777" w:rsidTr="00B500D1">
        <w:trPr>
          <w:trHeight w:val="467"/>
        </w:trPr>
        <w:tc>
          <w:tcPr>
            <w:tcW w:w="10896" w:type="dxa"/>
            <w:gridSpan w:val="3"/>
            <w:vAlign w:val="center"/>
          </w:tcPr>
          <w:p w14:paraId="486B72FE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</w:p>
          <w:p w14:paraId="486B72FF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 xml:space="preserve">Dotisak (ponovljeno izdanje) </w:t>
            </w:r>
          </w:p>
          <w:p w14:paraId="486B7300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04" w14:textId="77777777" w:rsidTr="00B500D1">
        <w:tc>
          <w:tcPr>
            <w:tcW w:w="5282" w:type="dxa"/>
            <w:vAlign w:val="center"/>
          </w:tcPr>
          <w:p w14:paraId="486B7302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Ime i prezime autora/urednika</w:t>
            </w:r>
          </w:p>
        </w:tc>
        <w:tc>
          <w:tcPr>
            <w:tcW w:w="5614" w:type="dxa"/>
            <w:gridSpan w:val="2"/>
            <w:vAlign w:val="center"/>
          </w:tcPr>
          <w:p w14:paraId="486B7303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07" w14:textId="77777777" w:rsidTr="00B500D1">
        <w:tc>
          <w:tcPr>
            <w:tcW w:w="5282" w:type="dxa"/>
            <w:vAlign w:val="center"/>
          </w:tcPr>
          <w:p w14:paraId="486B7305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vanje</w:t>
            </w:r>
          </w:p>
        </w:tc>
        <w:tc>
          <w:tcPr>
            <w:tcW w:w="5614" w:type="dxa"/>
            <w:gridSpan w:val="2"/>
            <w:vAlign w:val="center"/>
          </w:tcPr>
          <w:p w14:paraId="486B7306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0A" w14:textId="77777777" w:rsidTr="00B500D1">
        <w:tc>
          <w:tcPr>
            <w:tcW w:w="5282" w:type="dxa"/>
            <w:vAlign w:val="center"/>
          </w:tcPr>
          <w:p w14:paraId="486B7308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lov izdanja</w:t>
            </w:r>
          </w:p>
        </w:tc>
        <w:tc>
          <w:tcPr>
            <w:tcW w:w="5614" w:type="dxa"/>
            <w:gridSpan w:val="2"/>
            <w:vAlign w:val="center"/>
          </w:tcPr>
          <w:p w14:paraId="486B7309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1C" w14:textId="77777777" w:rsidTr="006D3963">
        <w:trPr>
          <w:gridAfter w:val="1"/>
          <w:wAfter w:w="6" w:type="dxa"/>
        </w:trPr>
        <w:tc>
          <w:tcPr>
            <w:tcW w:w="5282" w:type="dxa"/>
            <w:vAlign w:val="center"/>
          </w:tcPr>
          <w:p w14:paraId="486B730B" w14:textId="77777777" w:rsidR="00110B88" w:rsidRPr="003800EF" w:rsidRDefault="00110B88" w:rsidP="006D3963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blik izdanja (označiti samo jedno)</w:t>
            </w:r>
          </w:p>
        </w:tc>
        <w:tc>
          <w:tcPr>
            <w:tcW w:w="5608" w:type="dxa"/>
            <w:vAlign w:val="center"/>
          </w:tcPr>
          <w:p w14:paraId="486B730C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udžbenik </w:t>
            </w:r>
          </w:p>
          <w:p w14:paraId="486B730D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znanstvena)</w:t>
            </w:r>
          </w:p>
          <w:p w14:paraId="486B730E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stručna)</w:t>
            </w:r>
          </w:p>
          <w:p w14:paraId="486B730F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znanstvena)</w:t>
            </w:r>
          </w:p>
          <w:p w14:paraId="486B7310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popularno-znanstvena)</w:t>
            </w:r>
          </w:p>
          <w:p w14:paraId="486B7311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stručna)</w:t>
            </w:r>
          </w:p>
          <w:p w14:paraId="486B7312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brošura</w:t>
            </w:r>
          </w:p>
          <w:p w14:paraId="486B7313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tavna skripta</w:t>
            </w:r>
          </w:p>
          <w:p w14:paraId="486B7314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autorizirano predavanje </w:t>
            </w:r>
          </w:p>
          <w:p w14:paraId="486B7315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iručnik</w:t>
            </w:r>
          </w:p>
          <w:p w14:paraId="486B7316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hrestomatija </w:t>
            </w:r>
          </w:p>
          <w:p w14:paraId="486B7317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bornik radova</w:t>
            </w:r>
          </w:p>
          <w:p w14:paraId="486B7318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sažetaka</w:t>
            </w:r>
          </w:p>
          <w:p w14:paraId="486B7319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grafička mapa</w:t>
            </w:r>
          </w:p>
          <w:p w14:paraId="486B731A" w14:textId="77777777" w:rsidR="00EE3AC5" w:rsidRPr="003800EF" w:rsidRDefault="00EE3AC5" w:rsidP="00EE3AC5">
            <w:pPr>
              <w:pStyle w:val="Odlomakpopisa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artitura</w:t>
            </w:r>
          </w:p>
          <w:p w14:paraId="486B731B" w14:textId="77777777" w:rsidR="00110B88" w:rsidRPr="003800EF" w:rsidRDefault="00EE3AC5" w:rsidP="00EE3AC5">
            <w:pPr>
              <w:pStyle w:val="Odlomakpopisa"/>
              <w:numPr>
                <w:ilvl w:val="0"/>
                <w:numId w:val="36"/>
              </w:num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lastRenderedPageBreak/>
              <w:t>umjetnička knjiga</w:t>
            </w:r>
          </w:p>
        </w:tc>
      </w:tr>
      <w:tr w:rsidR="003800EF" w:rsidRPr="003800EF" w14:paraId="486B731F" w14:textId="77777777" w:rsidTr="00B500D1">
        <w:tc>
          <w:tcPr>
            <w:tcW w:w="5282" w:type="dxa"/>
            <w:vAlign w:val="center"/>
          </w:tcPr>
          <w:p w14:paraId="486B731D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lastRenderedPageBreak/>
              <w:t>Izdavač, mjesto i godina izdanja koje se dotiskuje</w:t>
            </w:r>
          </w:p>
        </w:tc>
        <w:tc>
          <w:tcPr>
            <w:tcW w:w="5614" w:type="dxa"/>
            <w:gridSpan w:val="2"/>
            <w:vAlign w:val="center"/>
          </w:tcPr>
          <w:p w14:paraId="486B731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</w:tbl>
    <w:p w14:paraId="486B7320" w14:textId="77777777" w:rsidR="00932567" w:rsidRPr="003800EF" w:rsidRDefault="00932567" w:rsidP="00932567">
      <w:pPr>
        <w:spacing w:after="0" w:line="240" w:lineRule="auto"/>
        <w:jc w:val="right"/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</w:pPr>
    </w:p>
    <w:p w14:paraId="486B7321" w14:textId="77777777" w:rsidR="00932567" w:rsidRPr="003800EF" w:rsidRDefault="00932567" w:rsidP="00932567">
      <w:pPr>
        <w:spacing w:after="0" w:line="240" w:lineRule="auto"/>
        <w:jc w:val="right"/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</w:pPr>
    </w:p>
    <w:p w14:paraId="486B7322" w14:textId="77777777" w:rsidR="00932567" w:rsidRPr="003800EF" w:rsidRDefault="00932567" w:rsidP="00932567">
      <w:pPr>
        <w:tabs>
          <w:tab w:val="left" w:pos="630"/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</w:pPr>
    </w:p>
    <w:p w14:paraId="486B7323" w14:textId="77777777" w:rsidR="00932567" w:rsidRPr="003800EF" w:rsidRDefault="00932567" w:rsidP="00932567">
      <w:pPr>
        <w:tabs>
          <w:tab w:val="left" w:pos="630"/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</w:pPr>
      <w:r w:rsidRPr="003800EF"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  <w:tab/>
      </w:r>
      <w:r w:rsidRPr="003800EF"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  <w:tab/>
      </w:r>
    </w:p>
    <w:p w14:paraId="486B7324" w14:textId="77777777" w:rsidR="00932567" w:rsidRPr="003800EF" w:rsidRDefault="00E9472A" w:rsidP="00932567">
      <w:pPr>
        <w:tabs>
          <w:tab w:val="left" w:pos="630"/>
          <w:tab w:val="right" w:pos="9360"/>
        </w:tabs>
        <w:spacing w:after="0" w:line="240" w:lineRule="auto"/>
        <w:jc w:val="right"/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</w:pPr>
      <w:r w:rsidRPr="003800EF"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  <w:t>Obrazac</w:t>
      </w:r>
      <w:r w:rsidR="00932567" w:rsidRPr="003800EF"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  <w:t xml:space="preserve"> 2.</w:t>
      </w:r>
    </w:p>
    <w:p w14:paraId="486B7325" w14:textId="77777777" w:rsidR="00932567" w:rsidRPr="003800EF" w:rsidRDefault="00932567" w:rsidP="00932567">
      <w:p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it-IT"/>
        </w:rPr>
      </w:pPr>
    </w:p>
    <w:tbl>
      <w:tblPr>
        <w:tblStyle w:val="Reetkatablice"/>
        <w:tblW w:w="10890" w:type="dxa"/>
        <w:tblInd w:w="-725" w:type="dxa"/>
        <w:tblLook w:val="04A0" w:firstRow="1" w:lastRow="0" w:firstColumn="1" w:lastColumn="0" w:noHBand="0" w:noVBand="1"/>
      </w:tblPr>
      <w:tblGrid>
        <w:gridCol w:w="4500"/>
        <w:gridCol w:w="6390"/>
      </w:tblGrid>
      <w:tr w:rsidR="003800EF" w:rsidRPr="003800EF" w14:paraId="486B732F" w14:textId="77777777" w:rsidTr="00E9472A">
        <w:trPr>
          <w:trHeight w:val="1416"/>
        </w:trPr>
        <w:tc>
          <w:tcPr>
            <w:tcW w:w="10890" w:type="dxa"/>
            <w:gridSpan w:val="2"/>
          </w:tcPr>
          <w:tbl>
            <w:tblPr>
              <w:tblStyle w:val="Reetkatablice"/>
              <w:tblW w:w="0" w:type="auto"/>
              <w:tblBorders>
                <w:top w:val="none" w:sz="0" w:space="0" w:color="auto"/>
                <w:left w:val="none" w:sz="0" w:space="0" w:color="auto"/>
                <w:bottom w:val="double" w:sz="4" w:space="0" w:color="000066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59"/>
              <w:gridCol w:w="8579"/>
            </w:tblGrid>
            <w:tr w:rsidR="003800EF" w:rsidRPr="003800EF" w14:paraId="486B732D" w14:textId="77777777" w:rsidTr="00E9472A">
              <w:trPr>
                <w:trHeight w:val="1482"/>
              </w:trPr>
              <w:tc>
                <w:tcPr>
                  <w:tcW w:w="1959" w:type="dxa"/>
                  <w:tcBorders>
                    <w:bottom w:val="nil"/>
                  </w:tcBorders>
                </w:tcPr>
                <w:p w14:paraId="486B7326" w14:textId="77777777" w:rsidR="00932567" w:rsidRPr="003800EF" w:rsidRDefault="00932567" w:rsidP="00E9472A">
                  <w:pPr>
                    <w:rPr>
                      <w:rFonts w:ascii="Times New Roman" w:hAnsi="Times New Roman" w:cs="Times New Roman"/>
                      <w:color w:val="0D0D0D" w:themeColor="text1" w:themeTint="F2"/>
                      <w:sz w:val="6"/>
                      <w:szCs w:val="6"/>
                      <w:lang w:val="hr-HR"/>
                    </w:rPr>
                  </w:pPr>
                </w:p>
                <w:p w14:paraId="486B7327" w14:textId="7958B10B" w:rsidR="00932567" w:rsidRPr="003800EF" w:rsidRDefault="000A0D06" w:rsidP="00E9472A">
                  <w:pPr>
                    <w:jc w:val="center"/>
                    <w:rPr>
                      <w:rFonts w:ascii="Times New Roman" w:hAnsi="Times New Roman" w:cs="Times New Roman"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color w:val="0D0D0D" w:themeColor="text1" w:themeTint="F2"/>
                      <w:sz w:val="24"/>
                      <w:szCs w:val="24"/>
                      <w:lang w:val="hr-HR"/>
                    </w:rPr>
                    <w:drawing>
                      <wp:inline distT="0" distB="0" distL="0" distR="0" wp14:anchorId="1EB5B7AE" wp14:editId="5137355C">
                        <wp:extent cx="1085215" cy="969645"/>
                        <wp:effectExtent l="0" t="0" r="635" b="1905"/>
                        <wp:docPr id="4" name="Slika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85215" cy="96964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6B7328" w14:textId="77777777" w:rsidR="00932567" w:rsidRPr="003800EF" w:rsidRDefault="00932567" w:rsidP="00E9472A">
                  <w:pPr>
                    <w:jc w:val="center"/>
                    <w:rPr>
                      <w:rFonts w:ascii="Times New Roman" w:hAnsi="Times New Roman" w:cs="Times New Roman"/>
                      <w:color w:val="0D0D0D" w:themeColor="text1" w:themeTint="F2"/>
                      <w:sz w:val="4"/>
                      <w:szCs w:val="4"/>
                      <w:lang w:val="hr-HR"/>
                    </w:rPr>
                  </w:pPr>
                </w:p>
              </w:tc>
              <w:tc>
                <w:tcPr>
                  <w:tcW w:w="8579" w:type="dxa"/>
                  <w:tcBorders>
                    <w:bottom w:val="nil"/>
                  </w:tcBorders>
                </w:tcPr>
                <w:p w14:paraId="486B7329" w14:textId="77777777" w:rsidR="00932567" w:rsidRPr="003800EF" w:rsidRDefault="00932567" w:rsidP="00E9472A">
                  <w:pPr>
                    <w:jc w:val="center"/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</w:p>
                <w:p w14:paraId="486B732A" w14:textId="77777777" w:rsidR="00932567" w:rsidRPr="003800EF" w:rsidRDefault="00932567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  <w:r w:rsidRPr="003800EF"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  <w:t>Sveučilište Josipa Jurja Strossmayera u Osijeku</w:t>
                  </w:r>
                </w:p>
                <w:p w14:paraId="117A94ED" w14:textId="77777777" w:rsidR="00CA6F7F" w:rsidRPr="00840F50" w:rsidRDefault="00CA6F7F" w:rsidP="00CA6F7F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Fakultet turizma i ruralnog razvoja u Požegi</w:t>
                  </w:r>
                </w:p>
                <w:p w14:paraId="26AFF2BC" w14:textId="77777777" w:rsidR="00CA6F7F" w:rsidRDefault="00CA6F7F" w:rsidP="00CA6F7F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Povjerenstvo</w:t>
                  </w:r>
                  <w:r w:rsidRPr="00840F50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 xml:space="preserve"> za izdavačku djelatnost</w:t>
                  </w:r>
                </w:p>
                <w:p w14:paraId="486B732C" w14:textId="77777777" w:rsidR="00932567" w:rsidRPr="003800EF" w:rsidRDefault="00E9472A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  <w:r w:rsidRPr="003800EF"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  <w:t>ZAHTJEV</w:t>
                  </w:r>
                  <w:r w:rsidR="00932567" w:rsidRPr="003800EF"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  <w:t xml:space="preserve"> ZA RECENZIJU SVEUČILIŠNIH IZDANJA</w:t>
                  </w:r>
                </w:p>
              </w:tc>
            </w:tr>
          </w:tbl>
          <w:p w14:paraId="486B732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4"/>
                <w:szCs w:val="4"/>
                <w:lang w:val="hr-HR"/>
              </w:rPr>
            </w:pPr>
          </w:p>
        </w:tc>
      </w:tr>
      <w:tr w:rsidR="003800EF" w:rsidRPr="003800EF" w14:paraId="486B7331" w14:textId="77777777" w:rsidTr="00E9472A">
        <w:trPr>
          <w:trHeight w:val="440"/>
        </w:trPr>
        <w:tc>
          <w:tcPr>
            <w:tcW w:w="10890" w:type="dxa"/>
            <w:gridSpan w:val="2"/>
            <w:vAlign w:val="center"/>
          </w:tcPr>
          <w:p w14:paraId="486B7330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I. Podaci o recenzentu</w:t>
            </w:r>
          </w:p>
        </w:tc>
      </w:tr>
      <w:tr w:rsidR="003800EF" w:rsidRPr="003800EF" w14:paraId="486B7334" w14:textId="77777777" w:rsidTr="00E9472A">
        <w:tc>
          <w:tcPr>
            <w:tcW w:w="4500" w:type="dxa"/>
            <w:vAlign w:val="center"/>
          </w:tcPr>
          <w:p w14:paraId="486B7332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me i prezime</w:t>
            </w:r>
          </w:p>
        </w:tc>
        <w:tc>
          <w:tcPr>
            <w:tcW w:w="6390" w:type="dxa"/>
            <w:vAlign w:val="center"/>
          </w:tcPr>
          <w:p w14:paraId="486B7333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37" w14:textId="77777777" w:rsidTr="00E9472A">
        <w:tc>
          <w:tcPr>
            <w:tcW w:w="4500" w:type="dxa"/>
            <w:vAlign w:val="center"/>
          </w:tcPr>
          <w:p w14:paraId="486B7335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Zvanje</w:t>
            </w:r>
          </w:p>
        </w:tc>
        <w:tc>
          <w:tcPr>
            <w:tcW w:w="6390" w:type="dxa"/>
            <w:vAlign w:val="center"/>
          </w:tcPr>
          <w:p w14:paraId="486B7336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3A" w14:textId="77777777" w:rsidTr="00E9472A">
        <w:tc>
          <w:tcPr>
            <w:tcW w:w="4500" w:type="dxa"/>
            <w:vAlign w:val="center"/>
          </w:tcPr>
          <w:p w14:paraId="486B7338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Znanstveno/umjetničko područje izbora</w:t>
            </w:r>
          </w:p>
        </w:tc>
        <w:tc>
          <w:tcPr>
            <w:tcW w:w="6390" w:type="dxa"/>
            <w:vAlign w:val="center"/>
          </w:tcPr>
          <w:p w14:paraId="486B7339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3D" w14:textId="77777777" w:rsidTr="00E9472A">
        <w:tc>
          <w:tcPr>
            <w:tcW w:w="4500" w:type="dxa"/>
            <w:vAlign w:val="center"/>
          </w:tcPr>
          <w:p w14:paraId="486B733B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Matična ustanova</w:t>
            </w:r>
          </w:p>
        </w:tc>
        <w:tc>
          <w:tcPr>
            <w:tcW w:w="6390" w:type="dxa"/>
            <w:vAlign w:val="center"/>
          </w:tcPr>
          <w:p w14:paraId="486B733C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3F" w14:textId="77777777" w:rsidTr="00E9472A">
        <w:trPr>
          <w:trHeight w:val="467"/>
        </w:trPr>
        <w:tc>
          <w:tcPr>
            <w:tcW w:w="10890" w:type="dxa"/>
            <w:gridSpan w:val="2"/>
            <w:vAlign w:val="center"/>
          </w:tcPr>
          <w:p w14:paraId="486B733E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II. Podaci o recenziranom rukopisu</w:t>
            </w:r>
          </w:p>
        </w:tc>
      </w:tr>
      <w:tr w:rsidR="003800EF" w:rsidRPr="003800EF" w14:paraId="486B7342" w14:textId="77777777" w:rsidTr="00E9472A">
        <w:tc>
          <w:tcPr>
            <w:tcW w:w="4500" w:type="dxa"/>
            <w:vAlign w:val="center"/>
          </w:tcPr>
          <w:p w14:paraId="486B7340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me i prezime autora/urednika</w:t>
            </w:r>
          </w:p>
        </w:tc>
        <w:tc>
          <w:tcPr>
            <w:tcW w:w="6390" w:type="dxa"/>
            <w:vAlign w:val="center"/>
          </w:tcPr>
          <w:p w14:paraId="486B7341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45" w14:textId="77777777" w:rsidTr="00E9472A">
        <w:tc>
          <w:tcPr>
            <w:tcW w:w="4500" w:type="dxa"/>
            <w:vAlign w:val="center"/>
          </w:tcPr>
          <w:p w14:paraId="486B7343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Naslov izdanja</w:t>
            </w:r>
          </w:p>
        </w:tc>
        <w:tc>
          <w:tcPr>
            <w:tcW w:w="6390" w:type="dxa"/>
            <w:vAlign w:val="center"/>
          </w:tcPr>
          <w:p w14:paraId="486B7344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49" w14:textId="77777777" w:rsidTr="006D3963">
        <w:tc>
          <w:tcPr>
            <w:tcW w:w="4500" w:type="dxa"/>
            <w:vAlign w:val="center"/>
          </w:tcPr>
          <w:p w14:paraId="486B7346" w14:textId="77777777" w:rsidR="00056648" w:rsidRPr="003800EF" w:rsidRDefault="00056648" w:rsidP="006D3963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Novo ili izmijenjeno i dopunjeno izdanje</w:t>
            </w:r>
          </w:p>
        </w:tc>
        <w:tc>
          <w:tcPr>
            <w:tcW w:w="6390" w:type="dxa"/>
            <w:vAlign w:val="center"/>
          </w:tcPr>
          <w:p w14:paraId="486B7347" w14:textId="77777777" w:rsidR="00056648" w:rsidRPr="003800EF" w:rsidRDefault="00056648" w:rsidP="006D3963">
            <w:pPr>
              <w:pStyle w:val="Odlomakpopisa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novo</w:t>
            </w:r>
          </w:p>
          <w:p w14:paraId="486B7348" w14:textId="77777777" w:rsidR="00056648" w:rsidRPr="003800EF" w:rsidRDefault="00056648" w:rsidP="006D3963">
            <w:pPr>
              <w:pStyle w:val="Odlomakpopisa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mijenjeno i dopunjeno</w:t>
            </w:r>
          </w:p>
        </w:tc>
      </w:tr>
      <w:tr w:rsidR="003800EF" w:rsidRPr="003800EF" w14:paraId="486B734D" w14:textId="77777777" w:rsidTr="00E9472A">
        <w:tc>
          <w:tcPr>
            <w:tcW w:w="4500" w:type="dxa"/>
            <w:vAlign w:val="center"/>
          </w:tcPr>
          <w:p w14:paraId="486B734A" w14:textId="77777777" w:rsidR="00932567" w:rsidRPr="003800EF" w:rsidRDefault="00056648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pseg u karticama teksta</w:t>
            </w:r>
          </w:p>
          <w:p w14:paraId="486B734B" w14:textId="77777777" w:rsidR="00056648" w:rsidRPr="003800EF" w:rsidRDefault="00056648" w:rsidP="00E9472A">
            <w:pPr>
              <w:rPr>
                <w:rFonts w:ascii="Times New Roman" w:hAnsi="Times New Roman" w:cs="Times New Roman"/>
                <w:i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i/>
                <w:color w:val="0D0D0D" w:themeColor="text1" w:themeTint="F2"/>
                <w:lang w:val="hr-HR"/>
              </w:rPr>
              <w:t>(kartica teksta = 1800 znakova s razmacima)</w:t>
            </w:r>
          </w:p>
        </w:tc>
        <w:tc>
          <w:tcPr>
            <w:tcW w:w="6390" w:type="dxa"/>
            <w:vAlign w:val="center"/>
          </w:tcPr>
          <w:p w14:paraId="486B734C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5F" w14:textId="77777777" w:rsidTr="00E9472A">
        <w:tc>
          <w:tcPr>
            <w:tcW w:w="4500" w:type="dxa"/>
            <w:vAlign w:val="center"/>
          </w:tcPr>
          <w:p w14:paraId="486B734E" w14:textId="77777777" w:rsidR="00932567" w:rsidRPr="003800EF" w:rsidRDefault="002E1210" w:rsidP="002E1210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blik izdanja (označiti</w:t>
            </w:r>
            <w:r w:rsidR="00056648"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 xml:space="preserve"> samo jedno</w:t>
            </w: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)</w:t>
            </w:r>
          </w:p>
        </w:tc>
        <w:tc>
          <w:tcPr>
            <w:tcW w:w="6390" w:type="dxa"/>
            <w:vAlign w:val="center"/>
          </w:tcPr>
          <w:p w14:paraId="486B734F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udžbenik </w:t>
            </w:r>
          </w:p>
          <w:p w14:paraId="486B7350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znanstvena)</w:t>
            </w:r>
          </w:p>
          <w:p w14:paraId="486B7351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stručna)</w:t>
            </w:r>
          </w:p>
          <w:p w14:paraId="486B7352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znanstvena)</w:t>
            </w:r>
          </w:p>
          <w:p w14:paraId="486B7353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popularno-znanstvena)</w:t>
            </w:r>
          </w:p>
          <w:p w14:paraId="486B7354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stručna)</w:t>
            </w:r>
          </w:p>
          <w:p w14:paraId="486B7355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brošura</w:t>
            </w:r>
          </w:p>
          <w:p w14:paraId="486B7356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tavna skripta</w:t>
            </w:r>
          </w:p>
          <w:p w14:paraId="486B7357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autorizirano predavanje </w:t>
            </w:r>
          </w:p>
          <w:p w14:paraId="486B7358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iručnik</w:t>
            </w:r>
          </w:p>
          <w:p w14:paraId="486B7359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hrestomatija </w:t>
            </w:r>
          </w:p>
          <w:p w14:paraId="486B735A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bornik radova</w:t>
            </w:r>
          </w:p>
          <w:p w14:paraId="486B735B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sažetaka</w:t>
            </w:r>
          </w:p>
          <w:p w14:paraId="486B735C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grafička mapa</w:t>
            </w:r>
          </w:p>
          <w:p w14:paraId="486B735D" w14:textId="77777777" w:rsidR="00EE3AC5" w:rsidRPr="003800EF" w:rsidRDefault="00EE3AC5" w:rsidP="00EE3AC5">
            <w:pPr>
              <w:pStyle w:val="Odlomakpopisa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artitura</w:t>
            </w:r>
          </w:p>
          <w:p w14:paraId="486B735E" w14:textId="77777777" w:rsidR="00932567" w:rsidRPr="003800EF" w:rsidRDefault="00EE3AC5" w:rsidP="00EE3AC5">
            <w:pPr>
              <w:pStyle w:val="Odlomakpopisa"/>
              <w:numPr>
                <w:ilvl w:val="0"/>
                <w:numId w:val="39"/>
              </w:num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umjetnička knjiga</w:t>
            </w:r>
          </w:p>
        </w:tc>
      </w:tr>
      <w:tr w:rsidR="003800EF" w:rsidRPr="003800EF" w14:paraId="486B7363" w14:textId="77777777" w:rsidTr="00E9472A">
        <w:tc>
          <w:tcPr>
            <w:tcW w:w="4500" w:type="dxa"/>
            <w:vAlign w:val="center"/>
          </w:tcPr>
          <w:p w14:paraId="486B7360" w14:textId="77777777" w:rsidR="002E1210" w:rsidRPr="003800EF" w:rsidRDefault="002E1210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Tip izdanja (označiti</w:t>
            </w:r>
            <w:r w:rsidR="00056648"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 xml:space="preserve"> samo jedno</w:t>
            </w: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)</w:t>
            </w:r>
          </w:p>
        </w:tc>
        <w:tc>
          <w:tcPr>
            <w:tcW w:w="6390" w:type="dxa"/>
            <w:vAlign w:val="center"/>
          </w:tcPr>
          <w:p w14:paraId="486B7361" w14:textId="77777777" w:rsidR="00173220" w:rsidRPr="003800EF" w:rsidRDefault="009C7ABB" w:rsidP="00173220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sveučilišno</w:t>
            </w:r>
          </w:p>
          <w:p w14:paraId="486B7362" w14:textId="77777777" w:rsidR="00173220" w:rsidRPr="003800EF" w:rsidRDefault="00056648" w:rsidP="00173220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astavnice</w:t>
            </w:r>
          </w:p>
        </w:tc>
      </w:tr>
      <w:tr w:rsidR="003800EF" w:rsidRPr="003800EF" w14:paraId="486B7368" w14:textId="77777777" w:rsidTr="00E9472A">
        <w:tc>
          <w:tcPr>
            <w:tcW w:w="4500" w:type="dxa"/>
            <w:vAlign w:val="center"/>
          </w:tcPr>
          <w:p w14:paraId="486B7364" w14:textId="77777777" w:rsidR="002E1210" w:rsidRPr="003800EF" w:rsidRDefault="00056648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Vrsta izdanja (označiti)</w:t>
            </w:r>
          </w:p>
        </w:tc>
        <w:tc>
          <w:tcPr>
            <w:tcW w:w="6390" w:type="dxa"/>
            <w:vAlign w:val="center"/>
          </w:tcPr>
          <w:p w14:paraId="486B7365" w14:textId="77777777" w:rsidR="00173220" w:rsidRPr="003800EF" w:rsidRDefault="00056648" w:rsidP="00173220">
            <w:pPr>
              <w:pStyle w:val="Odlomakpopisa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tiskano</w:t>
            </w:r>
          </w:p>
          <w:p w14:paraId="486B7366" w14:textId="77777777" w:rsidR="00056648" w:rsidRPr="003800EF" w:rsidRDefault="00056648" w:rsidP="00173220">
            <w:pPr>
              <w:pStyle w:val="Odlomakpopisa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elektroničko</w:t>
            </w:r>
          </w:p>
          <w:p w14:paraId="486B7367" w14:textId="77777777" w:rsidR="00056648" w:rsidRPr="003800EF" w:rsidRDefault="00056648" w:rsidP="00173220">
            <w:pPr>
              <w:pStyle w:val="Odlomakpopisa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lastRenderedPageBreak/>
              <w:t>optički medij</w:t>
            </w:r>
          </w:p>
        </w:tc>
      </w:tr>
      <w:tr w:rsidR="003800EF" w:rsidRPr="003800EF" w14:paraId="486B736B" w14:textId="77777777" w:rsidTr="00E9472A">
        <w:tc>
          <w:tcPr>
            <w:tcW w:w="4500" w:type="dxa"/>
            <w:vAlign w:val="center"/>
          </w:tcPr>
          <w:p w14:paraId="486B7369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lastRenderedPageBreak/>
              <w:t>Broj citiranih djela u popisu literature</w:t>
            </w:r>
          </w:p>
        </w:tc>
        <w:tc>
          <w:tcPr>
            <w:tcW w:w="6390" w:type="dxa"/>
            <w:vAlign w:val="center"/>
          </w:tcPr>
          <w:p w14:paraId="486B736A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6E" w14:textId="77777777" w:rsidTr="006F2790">
        <w:tc>
          <w:tcPr>
            <w:tcW w:w="4500" w:type="dxa"/>
            <w:vAlign w:val="center"/>
          </w:tcPr>
          <w:p w14:paraId="486B736C" w14:textId="77777777" w:rsidR="002E1210" w:rsidRPr="003800EF" w:rsidRDefault="002E1210" w:rsidP="006F2790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Znanstveni doprinos</w:t>
            </w:r>
          </w:p>
        </w:tc>
        <w:tc>
          <w:tcPr>
            <w:tcW w:w="6390" w:type="dxa"/>
            <w:vAlign w:val="center"/>
          </w:tcPr>
          <w:p w14:paraId="486B736D" w14:textId="77777777" w:rsidR="002E1210" w:rsidRPr="003800EF" w:rsidRDefault="002E1210" w:rsidP="006F2790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70" w14:textId="77777777" w:rsidTr="00E9472A">
        <w:trPr>
          <w:trHeight w:val="467"/>
        </w:trPr>
        <w:tc>
          <w:tcPr>
            <w:tcW w:w="10890" w:type="dxa"/>
            <w:gridSpan w:val="2"/>
            <w:vAlign w:val="center"/>
          </w:tcPr>
          <w:p w14:paraId="486B736F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III. Mišljenje o recenziranom rukopisu</w:t>
            </w:r>
          </w:p>
        </w:tc>
      </w:tr>
      <w:tr w:rsidR="003800EF" w:rsidRPr="003800EF" w14:paraId="486B7373" w14:textId="77777777" w:rsidTr="00E9472A">
        <w:tc>
          <w:tcPr>
            <w:tcW w:w="4500" w:type="dxa"/>
            <w:vAlign w:val="center"/>
          </w:tcPr>
          <w:p w14:paraId="486B7371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dgovara li naslov sadržaju koji obrađuje?</w:t>
            </w:r>
          </w:p>
        </w:tc>
        <w:tc>
          <w:tcPr>
            <w:tcW w:w="6390" w:type="dxa"/>
            <w:vAlign w:val="center"/>
          </w:tcPr>
          <w:p w14:paraId="486B7372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76" w14:textId="77777777" w:rsidTr="00E9472A">
        <w:tc>
          <w:tcPr>
            <w:tcW w:w="4500" w:type="dxa"/>
            <w:vAlign w:val="center"/>
          </w:tcPr>
          <w:p w14:paraId="486B7374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Je li sadržaj iznesen pregledno i jasno u jezičnom i koncepcijskom smislu?</w:t>
            </w:r>
          </w:p>
        </w:tc>
        <w:tc>
          <w:tcPr>
            <w:tcW w:w="6390" w:type="dxa"/>
            <w:vAlign w:val="center"/>
          </w:tcPr>
          <w:p w14:paraId="486B7375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79" w14:textId="77777777" w:rsidTr="00E9472A">
        <w:tc>
          <w:tcPr>
            <w:tcW w:w="4500" w:type="dxa"/>
            <w:vAlign w:val="center"/>
          </w:tcPr>
          <w:p w14:paraId="486B7377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Jesu li autori/urednici koristili odgovarajuću metodologiju?</w:t>
            </w:r>
          </w:p>
        </w:tc>
        <w:tc>
          <w:tcPr>
            <w:tcW w:w="6390" w:type="dxa"/>
            <w:vAlign w:val="center"/>
          </w:tcPr>
          <w:p w14:paraId="486B7378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7C" w14:textId="77777777" w:rsidTr="00E9472A">
        <w:tc>
          <w:tcPr>
            <w:tcW w:w="4500" w:type="dxa"/>
            <w:vAlign w:val="center"/>
          </w:tcPr>
          <w:p w14:paraId="486B737A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Jesu li se autori/urednici služili odgovarajućom literaturom?</w:t>
            </w:r>
          </w:p>
        </w:tc>
        <w:tc>
          <w:tcPr>
            <w:tcW w:w="6390" w:type="dxa"/>
            <w:vAlign w:val="center"/>
          </w:tcPr>
          <w:p w14:paraId="486B737B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7F" w14:textId="77777777" w:rsidTr="00E9472A">
        <w:tc>
          <w:tcPr>
            <w:tcW w:w="4500" w:type="dxa"/>
            <w:vAlign w:val="center"/>
          </w:tcPr>
          <w:p w14:paraId="486B737D" w14:textId="77777777" w:rsidR="00932567" w:rsidRPr="003800EF" w:rsidRDefault="00173220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P</w:t>
            </w:r>
            <w:r w:rsidR="00932567"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 xml:space="preserve">ostoji </w:t>
            </w: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 xml:space="preserve">li </w:t>
            </w:r>
            <w:r w:rsidR="00932567"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kazalo pojmova i/ili imena?</w:t>
            </w:r>
          </w:p>
        </w:tc>
        <w:tc>
          <w:tcPr>
            <w:tcW w:w="6390" w:type="dxa"/>
            <w:vAlign w:val="center"/>
          </w:tcPr>
          <w:p w14:paraId="486B737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82" w14:textId="77777777" w:rsidTr="00E9472A">
        <w:tc>
          <w:tcPr>
            <w:tcW w:w="4500" w:type="dxa"/>
            <w:vAlign w:val="center"/>
          </w:tcPr>
          <w:p w14:paraId="486B7380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Je li terminologija usklađena s postojećim propisima?</w:t>
            </w:r>
          </w:p>
        </w:tc>
        <w:tc>
          <w:tcPr>
            <w:tcW w:w="6390" w:type="dxa"/>
            <w:vAlign w:val="center"/>
          </w:tcPr>
          <w:p w14:paraId="486B7381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85" w14:textId="77777777" w:rsidTr="00E9472A">
        <w:tc>
          <w:tcPr>
            <w:tcW w:w="4500" w:type="dxa"/>
            <w:vAlign w:val="center"/>
          </w:tcPr>
          <w:p w14:paraId="486B7383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Kojoj je ciljanoj skupini namijenjen?</w:t>
            </w:r>
          </w:p>
        </w:tc>
        <w:tc>
          <w:tcPr>
            <w:tcW w:w="6390" w:type="dxa"/>
            <w:vAlign w:val="center"/>
          </w:tcPr>
          <w:p w14:paraId="486B7384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88" w14:textId="77777777" w:rsidTr="00E9472A">
        <w:tc>
          <w:tcPr>
            <w:tcW w:w="4500" w:type="dxa"/>
            <w:vAlign w:val="center"/>
          </w:tcPr>
          <w:p w14:paraId="486B7386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Postoje li druga djela sličnog sadržaja i kvalitete?</w:t>
            </w:r>
          </w:p>
        </w:tc>
        <w:tc>
          <w:tcPr>
            <w:tcW w:w="6390" w:type="dxa"/>
            <w:vAlign w:val="center"/>
          </w:tcPr>
          <w:p w14:paraId="486B7387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8B" w14:textId="77777777" w:rsidTr="00E9472A">
        <w:tc>
          <w:tcPr>
            <w:tcW w:w="4500" w:type="dxa"/>
            <w:vAlign w:val="center"/>
          </w:tcPr>
          <w:p w14:paraId="486B7389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Sadrži li rukopis elemente prisvojenog rada (plagijata)?</w:t>
            </w:r>
          </w:p>
        </w:tc>
        <w:tc>
          <w:tcPr>
            <w:tcW w:w="6390" w:type="dxa"/>
            <w:vAlign w:val="center"/>
          </w:tcPr>
          <w:p w14:paraId="486B738A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8D" w14:textId="77777777" w:rsidTr="00E9472A">
        <w:trPr>
          <w:trHeight w:val="467"/>
        </w:trPr>
        <w:tc>
          <w:tcPr>
            <w:tcW w:w="10890" w:type="dxa"/>
            <w:gridSpan w:val="2"/>
            <w:vAlign w:val="center"/>
          </w:tcPr>
          <w:p w14:paraId="486B738C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IV. Za nastavnu literaturu</w:t>
            </w:r>
          </w:p>
        </w:tc>
      </w:tr>
      <w:tr w:rsidR="003800EF" w:rsidRPr="003800EF" w14:paraId="486B7390" w14:textId="77777777" w:rsidTr="00E9472A">
        <w:tc>
          <w:tcPr>
            <w:tcW w:w="4500" w:type="dxa"/>
            <w:vAlign w:val="center"/>
          </w:tcPr>
          <w:p w14:paraId="486B738E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 xml:space="preserve">Naziv studija i predmeta/modula za koje je izdanje namijenjeno </w:t>
            </w:r>
          </w:p>
        </w:tc>
        <w:tc>
          <w:tcPr>
            <w:tcW w:w="6390" w:type="dxa"/>
            <w:vAlign w:val="center"/>
          </w:tcPr>
          <w:p w14:paraId="486B738F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93" w14:textId="77777777" w:rsidTr="00E9472A">
        <w:tc>
          <w:tcPr>
            <w:tcW w:w="4500" w:type="dxa"/>
            <w:vAlign w:val="center"/>
          </w:tcPr>
          <w:p w14:paraId="486B7391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dgovara li predloženi rukopis sadržaju predmeta?</w:t>
            </w:r>
          </w:p>
        </w:tc>
        <w:tc>
          <w:tcPr>
            <w:tcW w:w="6390" w:type="dxa"/>
            <w:vAlign w:val="center"/>
          </w:tcPr>
          <w:p w14:paraId="486B7392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96" w14:textId="77777777" w:rsidTr="00E9472A">
        <w:tc>
          <w:tcPr>
            <w:tcW w:w="4500" w:type="dxa"/>
            <w:vAlign w:val="center"/>
          </w:tcPr>
          <w:p w14:paraId="486B7394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Je li rukopis metodički prilagođen predmetu?</w:t>
            </w:r>
          </w:p>
        </w:tc>
        <w:tc>
          <w:tcPr>
            <w:tcW w:w="6390" w:type="dxa"/>
            <w:vAlign w:val="center"/>
          </w:tcPr>
          <w:p w14:paraId="486B7395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99" w14:textId="77777777" w:rsidTr="00E9472A">
        <w:tc>
          <w:tcPr>
            <w:tcW w:w="4500" w:type="dxa"/>
            <w:vAlign w:val="center"/>
          </w:tcPr>
          <w:p w14:paraId="486B7397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Postotak pokrivenosti sadržaja predmeta/modula izdanjem</w:t>
            </w:r>
          </w:p>
        </w:tc>
        <w:tc>
          <w:tcPr>
            <w:tcW w:w="6390" w:type="dxa"/>
            <w:vAlign w:val="center"/>
          </w:tcPr>
          <w:p w14:paraId="486B7398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9C" w14:textId="77777777" w:rsidTr="00E9472A">
        <w:tc>
          <w:tcPr>
            <w:tcW w:w="4500" w:type="dxa"/>
            <w:vAlign w:val="center"/>
          </w:tcPr>
          <w:p w14:paraId="486B739A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Sličnost s drugom nastavnom literaturom</w:t>
            </w:r>
          </w:p>
        </w:tc>
        <w:tc>
          <w:tcPr>
            <w:tcW w:w="6390" w:type="dxa"/>
            <w:vAlign w:val="center"/>
          </w:tcPr>
          <w:p w14:paraId="486B739B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9F" w14:textId="77777777" w:rsidTr="00E9472A">
        <w:tc>
          <w:tcPr>
            <w:tcW w:w="4500" w:type="dxa"/>
            <w:vAlign w:val="center"/>
          </w:tcPr>
          <w:p w14:paraId="486B739D" w14:textId="77777777" w:rsidR="00932567" w:rsidRPr="003800EF" w:rsidRDefault="00932567" w:rsidP="00E9472A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Znanstveni doprinos</w:t>
            </w:r>
          </w:p>
        </w:tc>
        <w:tc>
          <w:tcPr>
            <w:tcW w:w="6390" w:type="dxa"/>
            <w:vAlign w:val="center"/>
          </w:tcPr>
          <w:p w14:paraId="486B739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A1" w14:textId="77777777" w:rsidTr="00E9472A">
        <w:trPr>
          <w:trHeight w:val="467"/>
        </w:trPr>
        <w:tc>
          <w:tcPr>
            <w:tcW w:w="10890" w:type="dxa"/>
            <w:gridSpan w:val="2"/>
            <w:vAlign w:val="center"/>
          </w:tcPr>
          <w:p w14:paraId="486B73A0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V. Zaključak i ocjena recenzenta</w:t>
            </w:r>
          </w:p>
        </w:tc>
      </w:tr>
      <w:tr w:rsidR="003800EF" w:rsidRPr="003800EF" w14:paraId="486B73A4" w14:textId="77777777" w:rsidTr="00E9472A">
        <w:trPr>
          <w:trHeight w:val="1853"/>
        </w:trPr>
        <w:tc>
          <w:tcPr>
            <w:tcW w:w="4500" w:type="dxa"/>
            <w:vAlign w:val="center"/>
          </w:tcPr>
          <w:p w14:paraId="486B73A2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Predložene izmjene i dopune</w:t>
            </w:r>
          </w:p>
        </w:tc>
        <w:tc>
          <w:tcPr>
            <w:tcW w:w="6390" w:type="dxa"/>
            <w:vAlign w:val="center"/>
          </w:tcPr>
          <w:p w14:paraId="486B73A3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AC" w14:textId="77777777" w:rsidTr="00E9472A">
        <w:trPr>
          <w:trHeight w:val="620"/>
        </w:trPr>
        <w:tc>
          <w:tcPr>
            <w:tcW w:w="4500" w:type="dxa"/>
            <w:vAlign w:val="center"/>
          </w:tcPr>
          <w:p w14:paraId="486B73A5" w14:textId="77777777" w:rsidR="00B500D1" w:rsidRPr="003800EF" w:rsidRDefault="00B500D1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Zaključna ocjena s preporukom za tiskati ili ne tiskati</w:t>
            </w:r>
          </w:p>
        </w:tc>
        <w:tc>
          <w:tcPr>
            <w:tcW w:w="6390" w:type="dxa"/>
            <w:vAlign w:val="center"/>
          </w:tcPr>
          <w:p w14:paraId="486B73A6" w14:textId="77777777" w:rsidR="00B500D1" w:rsidRPr="003800EF" w:rsidRDefault="00B500D1" w:rsidP="00B500D1">
            <w:pPr>
              <w:pStyle w:val="Odlomakpopisa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e preporučuje za objavljivanje u postojećem obliku</w:t>
            </w:r>
          </w:p>
          <w:p w14:paraId="486B73A7" w14:textId="77777777" w:rsidR="00B500D1" w:rsidRPr="003800EF" w:rsidRDefault="00B500D1" w:rsidP="00B500D1">
            <w:pPr>
              <w:pStyle w:val="Odlomakpopisa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e može objaviti nakon manjih izmjena</w:t>
            </w:r>
          </w:p>
          <w:p w14:paraId="486B73A8" w14:textId="77777777" w:rsidR="00B500D1" w:rsidRPr="003800EF" w:rsidRDefault="00B500D1" w:rsidP="00B500D1">
            <w:pPr>
              <w:pStyle w:val="Odlomakpopisa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e može objaviti nakon manjih izmjena uz zahtjev recenzenta za ponovno dostavljanje na recenziju</w:t>
            </w:r>
          </w:p>
          <w:p w14:paraId="486B73A9" w14:textId="77777777" w:rsidR="00B500D1" w:rsidRPr="003800EF" w:rsidRDefault="00B500D1" w:rsidP="00B500D1">
            <w:pPr>
              <w:pStyle w:val="Odlomakpopisa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e može objaviti nakon većih izmjena</w:t>
            </w:r>
          </w:p>
          <w:p w14:paraId="486B73AA" w14:textId="77777777" w:rsidR="00B500D1" w:rsidRPr="003800EF" w:rsidRDefault="00B500D1" w:rsidP="00B500D1">
            <w:pPr>
              <w:pStyle w:val="Odlomakpopisa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e može objaviti nakon većih izmjena uz zahtjev recenzenta za ponovno dostavljanje na recenziju</w:t>
            </w:r>
          </w:p>
          <w:p w14:paraId="486B73AB" w14:textId="77777777" w:rsidR="00B500D1" w:rsidRPr="003800EF" w:rsidRDefault="00B500D1" w:rsidP="00B500D1">
            <w:pPr>
              <w:pStyle w:val="Odlomakpopisa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izdanje se ne može objaviti</w:t>
            </w:r>
          </w:p>
        </w:tc>
      </w:tr>
      <w:tr w:rsidR="003800EF" w:rsidRPr="003800EF" w14:paraId="486B73AF" w14:textId="77777777" w:rsidTr="00E9472A">
        <w:trPr>
          <w:trHeight w:val="620"/>
        </w:trPr>
        <w:tc>
          <w:tcPr>
            <w:tcW w:w="4500" w:type="dxa"/>
            <w:vAlign w:val="center"/>
          </w:tcPr>
          <w:p w14:paraId="486B73AD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lastRenderedPageBreak/>
              <w:t>Datum</w:t>
            </w:r>
          </w:p>
        </w:tc>
        <w:tc>
          <w:tcPr>
            <w:tcW w:w="6390" w:type="dxa"/>
            <w:vAlign w:val="center"/>
          </w:tcPr>
          <w:p w14:paraId="486B73A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  <w:tr w:rsidR="003800EF" w:rsidRPr="003800EF" w14:paraId="486B73B2" w14:textId="77777777" w:rsidTr="00E9472A">
        <w:trPr>
          <w:trHeight w:val="620"/>
        </w:trPr>
        <w:tc>
          <w:tcPr>
            <w:tcW w:w="4500" w:type="dxa"/>
            <w:vAlign w:val="center"/>
          </w:tcPr>
          <w:p w14:paraId="486B73B0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lang w:val="hr-HR"/>
              </w:rPr>
              <w:t>Potpis</w:t>
            </w:r>
          </w:p>
        </w:tc>
        <w:tc>
          <w:tcPr>
            <w:tcW w:w="6390" w:type="dxa"/>
            <w:vAlign w:val="center"/>
          </w:tcPr>
          <w:p w14:paraId="486B73B1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</w:p>
        </w:tc>
      </w:tr>
    </w:tbl>
    <w:p w14:paraId="486B73B3" w14:textId="77777777" w:rsidR="00932567" w:rsidRPr="003800EF" w:rsidRDefault="00932567" w:rsidP="00932567">
      <w:p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hr-HR"/>
        </w:rPr>
      </w:pPr>
      <w:r w:rsidRPr="003800EF">
        <w:rPr>
          <w:rFonts w:ascii="Times New Roman" w:hAnsi="Times New Roman" w:cs="Times New Roman"/>
          <w:color w:val="0D0D0D" w:themeColor="text1" w:themeTint="F2"/>
          <w:sz w:val="24"/>
          <w:szCs w:val="24"/>
          <w:lang w:val="hr-HR"/>
        </w:rPr>
        <w:br/>
      </w:r>
      <w:r w:rsidRPr="003800EF">
        <w:rPr>
          <w:rFonts w:ascii="Times New Roman" w:hAnsi="Times New Roman" w:cs="Times New Roman"/>
          <w:color w:val="0D0D0D" w:themeColor="text1" w:themeTint="F2"/>
          <w:sz w:val="24"/>
          <w:szCs w:val="24"/>
          <w:lang w:val="hr-HR"/>
        </w:rPr>
        <w:br/>
      </w:r>
    </w:p>
    <w:p w14:paraId="486B73B4" w14:textId="77777777" w:rsidR="00932567" w:rsidRPr="003800EF" w:rsidRDefault="00BC6D0F" w:rsidP="00932567">
      <w:pPr>
        <w:spacing w:after="0" w:line="240" w:lineRule="auto"/>
        <w:jc w:val="right"/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</w:pPr>
      <w:r w:rsidRPr="003800EF"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  <w:t>Obrazac</w:t>
      </w:r>
      <w:r w:rsidR="00932567" w:rsidRPr="003800EF"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lang w:val="hr-HR"/>
        </w:rPr>
        <w:t xml:space="preserve"> 3.</w:t>
      </w:r>
    </w:p>
    <w:p w14:paraId="486B73B5" w14:textId="77777777" w:rsidR="00932567" w:rsidRPr="003800EF" w:rsidRDefault="00932567" w:rsidP="00932567">
      <w:p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hr-HR"/>
        </w:rPr>
      </w:pPr>
      <w:r w:rsidRPr="003800EF">
        <w:rPr>
          <w:rFonts w:ascii="Times New Roman" w:hAnsi="Times New Roman" w:cs="Times New Roman"/>
          <w:color w:val="0D0D0D" w:themeColor="text1" w:themeTint="F2"/>
          <w:sz w:val="24"/>
          <w:szCs w:val="24"/>
          <w:lang w:val="hr-HR"/>
        </w:rPr>
        <w:t xml:space="preserve"> 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3800EF" w:rsidRPr="003800EF" w14:paraId="486B73BF" w14:textId="77777777" w:rsidTr="00EE3AC5">
        <w:trPr>
          <w:trHeight w:val="1580"/>
        </w:trPr>
        <w:tc>
          <w:tcPr>
            <w:tcW w:w="9350" w:type="dxa"/>
            <w:gridSpan w:val="2"/>
          </w:tcPr>
          <w:tbl>
            <w:tblPr>
              <w:tblStyle w:val="Reetkatablic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59"/>
              <w:gridCol w:w="7144"/>
            </w:tblGrid>
            <w:tr w:rsidR="003800EF" w:rsidRPr="003800EF" w14:paraId="486B73BD" w14:textId="77777777" w:rsidTr="00E9472A">
              <w:trPr>
                <w:trHeight w:val="222"/>
              </w:trPr>
              <w:tc>
                <w:tcPr>
                  <w:tcW w:w="1959" w:type="dxa"/>
                </w:tcPr>
                <w:p w14:paraId="486B73B6" w14:textId="77777777" w:rsidR="00932567" w:rsidRPr="003800EF" w:rsidRDefault="00932567" w:rsidP="00E9472A">
                  <w:pPr>
                    <w:rPr>
                      <w:rFonts w:ascii="Times New Roman" w:hAnsi="Times New Roman" w:cs="Times New Roman"/>
                      <w:color w:val="0D0D0D" w:themeColor="text1" w:themeTint="F2"/>
                      <w:sz w:val="10"/>
                      <w:szCs w:val="10"/>
                      <w:lang w:val="hr-HR"/>
                    </w:rPr>
                  </w:pPr>
                </w:p>
                <w:p w14:paraId="486B73B7" w14:textId="2E8C4881" w:rsidR="00932567" w:rsidRPr="003800EF" w:rsidRDefault="0038410B" w:rsidP="00E9472A">
                  <w:pPr>
                    <w:jc w:val="center"/>
                    <w:rPr>
                      <w:rFonts w:ascii="Times New Roman" w:hAnsi="Times New Roman" w:cs="Times New Roman"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color w:val="0D0D0D" w:themeColor="text1" w:themeTint="F2"/>
                      <w:sz w:val="8"/>
                      <w:szCs w:val="8"/>
                      <w:lang w:val="hr-HR"/>
                    </w:rPr>
                    <w:drawing>
                      <wp:inline distT="0" distB="0" distL="0" distR="0" wp14:anchorId="56C64B3D" wp14:editId="104153DB">
                        <wp:extent cx="1085215" cy="969645"/>
                        <wp:effectExtent l="0" t="0" r="635" b="1905"/>
                        <wp:docPr id="5" name="Slika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85215" cy="96964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6B73B8" w14:textId="780B0FDD" w:rsidR="00932567" w:rsidRPr="003800EF" w:rsidRDefault="00932567" w:rsidP="00E9472A">
                  <w:pPr>
                    <w:jc w:val="center"/>
                    <w:rPr>
                      <w:rFonts w:ascii="Times New Roman" w:hAnsi="Times New Roman" w:cs="Times New Roman"/>
                      <w:color w:val="0D0D0D" w:themeColor="text1" w:themeTint="F2"/>
                      <w:sz w:val="8"/>
                      <w:szCs w:val="8"/>
                      <w:lang w:val="hr-HR"/>
                    </w:rPr>
                  </w:pPr>
                </w:p>
              </w:tc>
              <w:tc>
                <w:tcPr>
                  <w:tcW w:w="7144" w:type="dxa"/>
                </w:tcPr>
                <w:p w14:paraId="486B73B9" w14:textId="77777777" w:rsidR="00932567" w:rsidRPr="003800EF" w:rsidRDefault="00932567" w:rsidP="00E9472A">
                  <w:pPr>
                    <w:jc w:val="center"/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32"/>
                      <w:szCs w:val="32"/>
                      <w:lang w:val="hr-HR"/>
                    </w:rPr>
                  </w:pPr>
                </w:p>
                <w:p w14:paraId="486B73BA" w14:textId="77777777" w:rsidR="00932567" w:rsidRPr="003800EF" w:rsidRDefault="00932567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  <w:r w:rsidRPr="003800EF"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  <w:t>Sveučilište Josipa Jurja Strossmayera u Osijeku</w:t>
                  </w:r>
                </w:p>
                <w:p w14:paraId="49B13E62" w14:textId="77777777" w:rsidR="00FF243D" w:rsidRPr="00840F50" w:rsidRDefault="00FF243D" w:rsidP="00FF243D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Fakultet turizma i ruralnog razvoja u Požegi</w:t>
                  </w:r>
                </w:p>
                <w:p w14:paraId="2FB31403" w14:textId="77777777" w:rsidR="00FF243D" w:rsidRDefault="00FF243D" w:rsidP="00FF243D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>Povjerenstvo</w:t>
                  </w:r>
                  <w:r w:rsidRPr="00840F50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hr-HR"/>
                    </w:rPr>
                    <w:t xml:space="preserve"> za izdavačku djelatnost</w:t>
                  </w:r>
                </w:p>
                <w:p w14:paraId="486B73BC" w14:textId="258AF66C" w:rsidR="00932567" w:rsidRPr="003800EF" w:rsidRDefault="00DF22BA" w:rsidP="00E9472A">
                  <w:pPr>
                    <w:spacing w:line="276" w:lineRule="auto"/>
                    <w:ind w:left="231" w:hanging="231"/>
                    <w:jc w:val="center"/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  <w:t>IZJAVA</w:t>
                  </w:r>
                  <w:r w:rsidR="00932567" w:rsidRPr="003800EF">
                    <w:rPr>
                      <w:rFonts w:ascii="Times New Roman" w:hAnsi="Times New Roman" w:cs="Times New Roman"/>
                      <w:b/>
                      <w:color w:val="0D0D0D" w:themeColor="text1" w:themeTint="F2"/>
                      <w:sz w:val="24"/>
                      <w:szCs w:val="24"/>
                      <w:lang w:val="hr-HR"/>
                    </w:rPr>
                    <w:t xml:space="preserve"> ZA LEKTORA</w:t>
                  </w:r>
                </w:p>
              </w:tc>
            </w:tr>
          </w:tbl>
          <w:p w14:paraId="486B73B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C1" w14:textId="77777777" w:rsidTr="00EE3AC5">
        <w:trPr>
          <w:trHeight w:val="440"/>
        </w:trPr>
        <w:tc>
          <w:tcPr>
            <w:tcW w:w="9350" w:type="dxa"/>
            <w:gridSpan w:val="2"/>
            <w:vAlign w:val="center"/>
          </w:tcPr>
          <w:p w14:paraId="486B73C0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I. Podaci o lektoru</w:t>
            </w:r>
          </w:p>
        </w:tc>
      </w:tr>
      <w:tr w:rsidR="003800EF" w:rsidRPr="003800EF" w14:paraId="486B73C4" w14:textId="77777777" w:rsidTr="00EE3AC5">
        <w:trPr>
          <w:trHeight w:val="530"/>
        </w:trPr>
        <w:tc>
          <w:tcPr>
            <w:tcW w:w="4135" w:type="dxa"/>
            <w:vAlign w:val="center"/>
          </w:tcPr>
          <w:p w14:paraId="486B73C2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Ime i prezime</w:t>
            </w:r>
          </w:p>
        </w:tc>
        <w:tc>
          <w:tcPr>
            <w:tcW w:w="5215" w:type="dxa"/>
            <w:vAlign w:val="center"/>
          </w:tcPr>
          <w:p w14:paraId="486B73C3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C7" w14:textId="77777777" w:rsidTr="00EE3AC5">
        <w:trPr>
          <w:trHeight w:val="530"/>
        </w:trPr>
        <w:tc>
          <w:tcPr>
            <w:tcW w:w="4135" w:type="dxa"/>
            <w:vAlign w:val="center"/>
          </w:tcPr>
          <w:p w14:paraId="486B73C5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Akademski stupanj/ naziv</w:t>
            </w:r>
          </w:p>
        </w:tc>
        <w:tc>
          <w:tcPr>
            <w:tcW w:w="5215" w:type="dxa"/>
            <w:vAlign w:val="center"/>
          </w:tcPr>
          <w:p w14:paraId="486B73C6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CA" w14:textId="77777777" w:rsidTr="00EE3AC5">
        <w:trPr>
          <w:trHeight w:val="530"/>
        </w:trPr>
        <w:tc>
          <w:tcPr>
            <w:tcW w:w="4135" w:type="dxa"/>
            <w:vAlign w:val="center"/>
          </w:tcPr>
          <w:p w14:paraId="486B73C8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Matična ustanova</w:t>
            </w:r>
          </w:p>
        </w:tc>
        <w:tc>
          <w:tcPr>
            <w:tcW w:w="5215" w:type="dxa"/>
            <w:vAlign w:val="center"/>
          </w:tcPr>
          <w:p w14:paraId="486B73C9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CC" w14:textId="77777777" w:rsidTr="00EE3AC5">
        <w:trPr>
          <w:trHeight w:val="467"/>
        </w:trPr>
        <w:tc>
          <w:tcPr>
            <w:tcW w:w="9350" w:type="dxa"/>
            <w:gridSpan w:val="2"/>
            <w:vAlign w:val="center"/>
          </w:tcPr>
          <w:p w14:paraId="486B73CB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II. Podaci o lektoriranom izdanju</w:t>
            </w:r>
          </w:p>
        </w:tc>
      </w:tr>
      <w:tr w:rsidR="003800EF" w:rsidRPr="003800EF" w14:paraId="486B73CF" w14:textId="77777777" w:rsidTr="00EE3AC5">
        <w:trPr>
          <w:trHeight w:val="503"/>
        </w:trPr>
        <w:tc>
          <w:tcPr>
            <w:tcW w:w="4135" w:type="dxa"/>
            <w:vAlign w:val="center"/>
          </w:tcPr>
          <w:p w14:paraId="486B73CD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Ime i prezime autora/urednika</w:t>
            </w:r>
          </w:p>
        </w:tc>
        <w:tc>
          <w:tcPr>
            <w:tcW w:w="5215" w:type="dxa"/>
            <w:vAlign w:val="center"/>
          </w:tcPr>
          <w:p w14:paraId="486B73CE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D2" w14:textId="77777777" w:rsidTr="00EE3AC5">
        <w:trPr>
          <w:trHeight w:val="530"/>
        </w:trPr>
        <w:tc>
          <w:tcPr>
            <w:tcW w:w="4135" w:type="dxa"/>
            <w:vAlign w:val="center"/>
          </w:tcPr>
          <w:p w14:paraId="486B73D0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Naslov izdanja</w:t>
            </w:r>
          </w:p>
        </w:tc>
        <w:tc>
          <w:tcPr>
            <w:tcW w:w="5215" w:type="dxa"/>
            <w:vAlign w:val="center"/>
          </w:tcPr>
          <w:p w14:paraId="486B73D1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D5" w14:textId="77777777" w:rsidTr="00EE3AC5">
        <w:trPr>
          <w:trHeight w:val="620"/>
        </w:trPr>
        <w:tc>
          <w:tcPr>
            <w:tcW w:w="4135" w:type="dxa"/>
            <w:vAlign w:val="center"/>
          </w:tcPr>
          <w:p w14:paraId="486B73D3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Opseg u stranicama</w:t>
            </w:r>
          </w:p>
        </w:tc>
        <w:tc>
          <w:tcPr>
            <w:tcW w:w="5215" w:type="dxa"/>
            <w:vAlign w:val="center"/>
          </w:tcPr>
          <w:p w14:paraId="486B73D4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E7" w14:textId="77777777" w:rsidTr="00EE3AC5">
        <w:tc>
          <w:tcPr>
            <w:tcW w:w="4135" w:type="dxa"/>
            <w:vAlign w:val="center"/>
          </w:tcPr>
          <w:p w14:paraId="486B73D6" w14:textId="77777777" w:rsidR="00EE3AC5" w:rsidRPr="003800EF" w:rsidRDefault="00EE3AC5" w:rsidP="006D3963">
            <w:p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  <w:t>Oblik izdanja (označiti samo jedno)</w:t>
            </w:r>
          </w:p>
        </w:tc>
        <w:tc>
          <w:tcPr>
            <w:tcW w:w="5215" w:type="dxa"/>
          </w:tcPr>
          <w:p w14:paraId="486B73D7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udžbenik </w:t>
            </w:r>
          </w:p>
          <w:p w14:paraId="486B73D8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znanstvena)</w:t>
            </w:r>
          </w:p>
          <w:p w14:paraId="486B73D9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(stručna)</w:t>
            </w:r>
          </w:p>
          <w:p w14:paraId="486B73DA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znanstvena)</w:t>
            </w:r>
          </w:p>
          <w:p w14:paraId="486B73DB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popularno-znanstvena)</w:t>
            </w:r>
          </w:p>
          <w:p w14:paraId="486B73DC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monografija (stručna)</w:t>
            </w:r>
          </w:p>
          <w:p w14:paraId="486B73DD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brošura</w:t>
            </w:r>
          </w:p>
          <w:p w14:paraId="486B73DE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nastavna skripta</w:t>
            </w:r>
          </w:p>
          <w:p w14:paraId="486B73DF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autorizirano predavanje </w:t>
            </w:r>
          </w:p>
          <w:p w14:paraId="486B73E0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riručnik</w:t>
            </w:r>
          </w:p>
          <w:p w14:paraId="486B73E1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 xml:space="preserve">hrestomatija </w:t>
            </w:r>
          </w:p>
          <w:p w14:paraId="486B73E2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zbornik radova</w:t>
            </w:r>
          </w:p>
          <w:p w14:paraId="486B73E3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knjiga sažetaka</w:t>
            </w:r>
          </w:p>
          <w:p w14:paraId="486B73E4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grafička mapa</w:t>
            </w:r>
          </w:p>
          <w:p w14:paraId="486B73E5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t>partitura</w:t>
            </w:r>
          </w:p>
          <w:p w14:paraId="486B73E6" w14:textId="77777777" w:rsidR="00EE3AC5" w:rsidRPr="003800EF" w:rsidRDefault="00EE3AC5" w:rsidP="00EE3AC5">
            <w:pPr>
              <w:pStyle w:val="Odlomakpopisa"/>
              <w:numPr>
                <w:ilvl w:val="0"/>
                <w:numId w:val="40"/>
              </w:numPr>
              <w:rPr>
                <w:rFonts w:ascii="Times New Roman" w:hAnsi="Times New Roman" w:cs="Times New Roman"/>
                <w:color w:val="0D0D0D" w:themeColor="text1" w:themeTint="F2"/>
                <w:lang w:val="hr-HR"/>
              </w:rPr>
            </w:pPr>
            <w:r w:rsidRPr="003800EF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  <w:lastRenderedPageBreak/>
              <w:t>umjetnička knjiga</w:t>
            </w:r>
          </w:p>
        </w:tc>
      </w:tr>
      <w:tr w:rsidR="003800EF" w:rsidRPr="003800EF" w14:paraId="486B73EA" w14:textId="77777777" w:rsidTr="00EE3AC5">
        <w:tc>
          <w:tcPr>
            <w:tcW w:w="4135" w:type="dxa"/>
            <w:vAlign w:val="center"/>
          </w:tcPr>
          <w:p w14:paraId="486B73E8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lastRenderedPageBreak/>
              <w:t>Datum predaje lektoriranog teksta</w:t>
            </w:r>
          </w:p>
        </w:tc>
        <w:tc>
          <w:tcPr>
            <w:tcW w:w="5215" w:type="dxa"/>
            <w:vAlign w:val="center"/>
          </w:tcPr>
          <w:p w14:paraId="486B73E9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</w:tbl>
    <w:p w14:paraId="486B73EB" w14:textId="77777777" w:rsidR="00EE3AC5" w:rsidRPr="003800EF" w:rsidRDefault="00EE3AC5">
      <w:pPr>
        <w:rPr>
          <w:color w:val="0D0D0D" w:themeColor="text1" w:themeTint="F2"/>
        </w:rPr>
      </w:pPr>
      <w:r w:rsidRPr="003800EF">
        <w:rPr>
          <w:color w:val="0D0D0D" w:themeColor="text1" w:themeTint="F2"/>
        </w:rPr>
        <w:br w:type="page"/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3800EF" w:rsidRPr="003800EF" w14:paraId="486B73ED" w14:textId="77777777" w:rsidTr="00EE3AC5">
        <w:trPr>
          <w:trHeight w:val="467"/>
        </w:trPr>
        <w:tc>
          <w:tcPr>
            <w:tcW w:w="9350" w:type="dxa"/>
            <w:gridSpan w:val="2"/>
            <w:vAlign w:val="center"/>
          </w:tcPr>
          <w:p w14:paraId="486B73EC" w14:textId="77777777" w:rsidR="00932567" w:rsidRPr="003800EF" w:rsidRDefault="00932567" w:rsidP="00E9472A">
            <w:pPr>
              <w:jc w:val="center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lastRenderedPageBreak/>
              <w:t>III. Izjava i ovjera lektora</w:t>
            </w:r>
          </w:p>
        </w:tc>
      </w:tr>
      <w:tr w:rsidR="003800EF" w:rsidRPr="003800EF" w14:paraId="486B73F0" w14:textId="77777777" w:rsidTr="00EE3AC5">
        <w:trPr>
          <w:trHeight w:val="1808"/>
        </w:trPr>
        <w:tc>
          <w:tcPr>
            <w:tcW w:w="4135" w:type="dxa"/>
            <w:vAlign w:val="center"/>
          </w:tcPr>
          <w:p w14:paraId="486B73EE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Izjava lektora da je tekst jezično pregledan i ispravljen</w:t>
            </w:r>
          </w:p>
        </w:tc>
        <w:tc>
          <w:tcPr>
            <w:tcW w:w="5215" w:type="dxa"/>
            <w:vAlign w:val="center"/>
          </w:tcPr>
          <w:p w14:paraId="486B73EF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3800EF" w:rsidRPr="003800EF" w14:paraId="486B73F3" w14:textId="77777777" w:rsidTr="00EE3AC5">
        <w:trPr>
          <w:trHeight w:val="467"/>
        </w:trPr>
        <w:tc>
          <w:tcPr>
            <w:tcW w:w="4135" w:type="dxa"/>
            <w:vAlign w:val="center"/>
          </w:tcPr>
          <w:p w14:paraId="486B73F1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Datum</w:t>
            </w:r>
          </w:p>
        </w:tc>
        <w:tc>
          <w:tcPr>
            <w:tcW w:w="5215" w:type="dxa"/>
            <w:vAlign w:val="center"/>
          </w:tcPr>
          <w:p w14:paraId="486B73F2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932567" w:rsidRPr="003800EF" w14:paraId="486B73F6" w14:textId="77777777" w:rsidTr="00EE3AC5">
        <w:trPr>
          <w:trHeight w:val="890"/>
        </w:trPr>
        <w:tc>
          <w:tcPr>
            <w:tcW w:w="4135" w:type="dxa"/>
            <w:vAlign w:val="center"/>
          </w:tcPr>
          <w:p w14:paraId="486B73F4" w14:textId="77777777" w:rsidR="00932567" w:rsidRPr="003800EF" w:rsidRDefault="00932567" w:rsidP="00E9472A">
            <w:pPr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</w:pPr>
            <w:r w:rsidRPr="003800EF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  <w:lang w:val="hr-HR"/>
              </w:rPr>
              <w:t>Potpis</w:t>
            </w:r>
          </w:p>
        </w:tc>
        <w:tc>
          <w:tcPr>
            <w:tcW w:w="5215" w:type="dxa"/>
            <w:vAlign w:val="center"/>
          </w:tcPr>
          <w:p w14:paraId="486B73F5" w14:textId="77777777" w:rsidR="00932567" w:rsidRPr="003800EF" w:rsidRDefault="00932567" w:rsidP="00E9472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</w:tbl>
    <w:p w14:paraId="486B73F7" w14:textId="77777777" w:rsidR="00932567" w:rsidRPr="003800EF" w:rsidRDefault="00932567" w:rsidP="00932567">
      <w:p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hr-HR"/>
        </w:rPr>
      </w:pPr>
    </w:p>
    <w:p w14:paraId="486B73F8" w14:textId="44AA5755" w:rsidR="00932567" w:rsidRPr="003800EF" w:rsidRDefault="00932567" w:rsidP="00932567">
      <w:pPr>
        <w:rPr>
          <w:rFonts w:ascii="Times New Roman" w:hAnsi="Times New Roman" w:cs="Times New Roman"/>
          <w:b/>
          <w:i/>
          <w:color w:val="0D0D0D" w:themeColor="text1" w:themeTint="F2"/>
          <w:sz w:val="24"/>
          <w:szCs w:val="24"/>
          <w:u w:val="single"/>
          <w:lang w:val="hr-HR"/>
        </w:rPr>
      </w:pPr>
    </w:p>
    <w:sectPr w:rsidR="00932567" w:rsidRPr="003800EF" w:rsidSect="00E9472A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10EC4" w14:textId="77777777" w:rsidR="001752AB" w:rsidRDefault="001752AB">
      <w:pPr>
        <w:spacing w:after="0" w:line="240" w:lineRule="auto"/>
      </w:pPr>
      <w:r>
        <w:separator/>
      </w:r>
    </w:p>
  </w:endnote>
  <w:endnote w:type="continuationSeparator" w:id="0">
    <w:p w14:paraId="41A530D2" w14:textId="77777777" w:rsidR="001752AB" w:rsidRDefault="00175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B7437" w14:textId="77777777" w:rsidR="006F2790" w:rsidRDefault="006F2790">
    <w:pPr>
      <w:pStyle w:val="Podnoje"/>
      <w:jc w:val="center"/>
    </w:pPr>
  </w:p>
  <w:p w14:paraId="486B7438" w14:textId="77777777" w:rsidR="006F2790" w:rsidRDefault="006F279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16DCF" w14:textId="77777777" w:rsidR="001752AB" w:rsidRDefault="001752AB">
      <w:pPr>
        <w:spacing w:after="0" w:line="240" w:lineRule="auto"/>
      </w:pPr>
      <w:r>
        <w:separator/>
      </w:r>
    </w:p>
  </w:footnote>
  <w:footnote w:type="continuationSeparator" w:id="0">
    <w:p w14:paraId="376E381B" w14:textId="77777777" w:rsidR="001752AB" w:rsidRDefault="001752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375E"/>
    <w:multiLevelType w:val="hybridMultilevel"/>
    <w:tmpl w:val="31283616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D80DD9"/>
    <w:multiLevelType w:val="hybridMultilevel"/>
    <w:tmpl w:val="03485F8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50DBC"/>
    <w:multiLevelType w:val="hybridMultilevel"/>
    <w:tmpl w:val="4CB8B00A"/>
    <w:lvl w:ilvl="0" w:tplc="A25627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811FE0"/>
    <w:multiLevelType w:val="hybridMultilevel"/>
    <w:tmpl w:val="8CB6B3DA"/>
    <w:lvl w:ilvl="0" w:tplc="041A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8927CF8"/>
    <w:multiLevelType w:val="hybridMultilevel"/>
    <w:tmpl w:val="85C4492A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02473F"/>
    <w:multiLevelType w:val="hybridMultilevel"/>
    <w:tmpl w:val="102E1F24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FD53EE"/>
    <w:multiLevelType w:val="hybridMultilevel"/>
    <w:tmpl w:val="F4D4EF6E"/>
    <w:lvl w:ilvl="0" w:tplc="034A90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587FE0"/>
    <w:multiLevelType w:val="hybridMultilevel"/>
    <w:tmpl w:val="D3E0D1D8"/>
    <w:lvl w:ilvl="0" w:tplc="D96EEAE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B765D78"/>
    <w:multiLevelType w:val="hybridMultilevel"/>
    <w:tmpl w:val="2646D4BE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BA325AB"/>
    <w:multiLevelType w:val="hybridMultilevel"/>
    <w:tmpl w:val="8CB6B3DA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2F2455"/>
    <w:multiLevelType w:val="hybridMultilevel"/>
    <w:tmpl w:val="F5183570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D002E7"/>
    <w:multiLevelType w:val="hybridMultilevel"/>
    <w:tmpl w:val="04047DB2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C82576"/>
    <w:multiLevelType w:val="hybridMultilevel"/>
    <w:tmpl w:val="EB3AB85C"/>
    <w:lvl w:ilvl="0" w:tplc="420ADFA8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7E7F2C"/>
    <w:multiLevelType w:val="hybridMultilevel"/>
    <w:tmpl w:val="8CB6B3DA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004FDE"/>
    <w:multiLevelType w:val="hybridMultilevel"/>
    <w:tmpl w:val="2646D4BE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D064DC"/>
    <w:multiLevelType w:val="hybridMultilevel"/>
    <w:tmpl w:val="3E7A4462"/>
    <w:lvl w:ilvl="0" w:tplc="170209E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704280"/>
    <w:multiLevelType w:val="hybridMultilevel"/>
    <w:tmpl w:val="ACE44EB8"/>
    <w:lvl w:ilvl="0" w:tplc="0628A85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A8384C"/>
    <w:multiLevelType w:val="hybridMultilevel"/>
    <w:tmpl w:val="094E3D70"/>
    <w:lvl w:ilvl="0" w:tplc="00C02D10">
      <w:start w:val="1"/>
      <w:numFmt w:val="decimal"/>
      <w:lvlText w:val="(%1)"/>
      <w:lvlJc w:val="left"/>
      <w:pPr>
        <w:ind w:left="570" w:hanging="57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EE2339"/>
    <w:multiLevelType w:val="hybridMultilevel"/>
    <w:tmpl w:val="6EF40D96"/>
    <w:lvl w:ilvl="0" w:tplc="041A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4B568DD8">
      <w:start w:val="1"/>
      <w:numFmt w:val="decimal"/>
      <w:lvlText w:val="(%2)"/>
      <w:lvlJc w:val="left"/>
      <w:pPr>
        <w:tabs>
          <w:tab w:val="num" w:pos="375"/>
        </w:tabs>
        <w:ind w:left="375" w:hanging="375"/>
      </w:pPr>
    </w:lvl>
    <w:lvl w:ilvl="2" w:tplc="041A0005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3E9C2ABA"/>
    <w:multiLevelType w:val="hybridMultilevel"/>
    <w:tmpl w:val="2D7E93FC"/>
    <w:lvl w:ilvl="0" w:tplc="01CC690A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AB6E8F"/>
    <w:multiLevelType w:val="hybridMultilevel"/>
    <w:tmpl w:val="93F22B6C"/>
    <w:lvl w:ilvl="0" w:tplc="1E8AE874">
      <w:start w:val="1"/>
      <w:numFmt w:val="lowerLetter"/>
      <w:lvlText w:val="%1)"/>
      <w:lvlJc w:val="left"/>
      <w:pPr>
        <w:ind w:left="360" w:hanging="360"/>
      </w:pPr>
      <w:rPr>
        <w:color w:val="0D0D0D" w:themeColor="text1" w:themeTint="F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1F72A7"/>
    <w:multiLevelType w:val="hybridMultilevel"/>
    <w:tmpl w:val="F25C5B6C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6F70A59E">
      <w:numFmt w:val="bullet"/>
      <w:lvlText w:val="–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59D69A5"/>
    <w:multiLevelType w:val="hybridMultilevel"/>
    <w:tmpl w:val="6A466D2C"/>
    <w:lvl w:ilvl="0" w:tplc="D96EEAE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430425"/>
    <w:multiLevelType w:val="hybridMultilevel"/>
    <w:tmpl w:val="8CB6B3DA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A2239F"/>
    <w:multiLevelType w:val="hybridMultilevel"/>
    <w:tmpl w:val="D7E64D2A"/>
    <w:lvl w:ilvl="0" w:tplc="436CECDA">
      <w:start w:val="1"/>
      <w:numFmt w:val="decimal"/>
      <w:lvlText w:val="(%1)"/>
      <w:lvlJc w:val="left"/>
      <w:pPr>
        <w:ind w:left="465" w:hanging="46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256B9C"/>
    <w:multiLevelType w:val="hybridMultilevel"/>
    <w:tmpl w:val="40380246"/>
    <w:lvl w:ilvl="0" w:tplc="034A90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675C7D"/>
    <w:multiLevelType w:val="hybridMultilevel"/>
    <w:tmpl w:val="03F89152"/>
    <w:lvl w:ilvl="0" w:tplc="D96EEAEA">
      <w:start w:val="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6F70A59E">
      <w:numFmt w:val="bullet"/>
      <w:lvlText w:val="–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7C79A6"/>
    <w:multiLevelType w:val="hybridMultilevel"/>
    <w:tmpl w:val="8CB6B3DA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82B4093"/>
    <w:multiLevelType w:val="hybridMultilevel"/>
    <w:tmpl w:val="09EE6CEC"/>
    <w:lvl w:ilvl="0" w:tplc="E39091A4">
      <w:start w:val="1"/>
      <w:numFmt w:val="decimal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8B60E68"/>
    <w:multiLevelType w:val="hybridMultilevel"/>
    <w:tmpl w:val="8CB6B3DA"/>
    <w:lvl w:ilvl="0" w:tplc="041A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A401201"/>
    <w:multiLevelType w:val="hybridMultilevel"/>
    <w:tmpl w:val="A288D00C"/>
    <w:lvl w:ilvl="0" w:tplc="928811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D490D35"/>
    <w:multiLevelType w:val="hybridMultilevel"/>
    <w:tmpl w:val="4D948AF0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294F55"/>
    <w:multiLevelType w:val="hybridMultilevel"/>
    <w:tmpl w:val="AB347446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41F22FF8">
      <w:start w:val="1"/>
      <w:numFmt w:val="decimal"/>
      <w:lvlText w:val="(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43C0D1F"/>
    <w:multiLevelType w:val="hybridMultilevel"/>
    <w:tmpl w:val="40627C94"/>
    <w:lvl w:ilvl="0" w:tplc="B8BA5F18">
      <w:start w:val="1"/>
      <w:numFmt w:val="decimal"/>
      <w:lvlText w:val="(%1)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>
      <w:start w:val="1"/>
      <w:numFmt w:val="decimal"/>
      <w:lvlText w:val="%4."/>
      <w:lvlJc w:val="left"/>
      <w:pPr>
        <w:ind w:left="3240" w:hanging="360"/>
      </w:pPr>
    </w:lvl>
    <w:lvl w:ilvl="4" w:tplc="041A0019">
      <w:start w:val="1"/>
      <w:numFmt w:val="lowerLetter"/>
      <w:lvlText w:val="%5."/>
      <w:lvlJc w:val="left"/>
      <w:pPr>
        <w:ind w:left="3960" w:hanging="360"/>
      </w:pPr>
    </w:lvl>
    <w:lvl w:ilvl="5" w:tplc="041A001B">
      <w:start w:val="1"/>
      <w:numFmt w:val="lowerRoman"/>
      <w:lvlText w:val="%6."/>
      <w:lvlJc w:val="right"/>
      <w:pPr>
        <w:ind w:left="4680" w:hanging="180"/>
      </w:pPr>
    </w:lvl>
    <w:lvl w:ilvl="6" w:tplc="041A000F">
      <w:start w:val="1"/>
      <w:numFmt w:val="decimal"/>
      <w:lvlText w:val="%7."/>
      <w:lvlJc w:val="left"/>
      <w:pPr>
        <w:ind w:left="5400" w:hanging="360"/>
      </w:pPr>
    </w:lvl>
    <w:lvl w:ilvl="7" w:tplc="041A0019">
      <w:start w:val="1"/>
      <w:numFmt w:val="lowerLetter"/>
      <w:lvlText w:val="%8."/>
      <w:lvlJc w:val="left"/>
      <w:pPr>
        <w:ind w:left="6120" w:hanging="360"/>
      </w:pPr>
    </w:lvl>
    <w:lvl w:ilvl="8" w:tplc="041A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6058F4"/>
    <w:multiLevelType w:val="hybridMultilevel"/>
    <w:tmpl w:val="2E3E58AC"/>
    <w:lvl w:ilvl="0" w:tplc="22AC783A">
      <w:start w:val="1"/>
      <w:numFmt w:val="decimal"/>
      <w:lvlText w:val="%1."/>
      <w:lvlJc w:val="left"/>
      <w:pPr>
        <w:ind w:left="180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1A0019">
      <w:start w:val="1"/>
      <w:numFmt w:val="lowerLetter"/>
      <w:lvlText w:val="%2."/>
      <w:lvlJc w:val="left"/>
      <w:pPr>
        <w:ind w:left="2520" w:hanging="360"/>
      </w:pPr>
    </w:lvl>
    <w:lvl w:ilvl="2" w:tplc="041A001B">
      <w:start w:val="1"/>
      <w:numFmt w:val="lowerRoman"/>
      <w:lvlText w:val="%3."/>
      <w:lvlJc w:val="right"/>
      <w:pPr>
        <w:ind w:left="3240" w:hanging="180"/>
      </w:pPr>
    </w:lvl>
    <w:lvl w:ilvl="3" w:tplc="041A000F">
      <w:start w:val="1"/>
      <w:numFmt w:val="decimal"/>
      <w:lvlText w:val="%4."/>
      <w:lvlJc w:val="left"/>
      <w:pPr>
        <w:ind w:left="3960" w:hanging="360"/>
      </w:pPr>
    </w:lvl>
    <w:lvl w:ilvl="4" w:tplc="041A0019">
      <w:start w:val="1"/>
      <w:numFmt w:val="lowerLetter"/>
      <w:lvlText w:val="%5."/>
      <w:lvlJc w:val="left"/>
      <w:pPr>
        <w:ind w:left="4680" w:hanging="360"/>
      </w:pPr>
    </w:lvl>
    <w:lvl w:ilvl="5" w:tplc="041A001B">
      <w:start w:val="1"/>
      <w:numFmt w:val="lowerRoman"/>
      <w:lvlText w:val="%6."/>
      <w:lvlJc w:val="right"/>
      <w:pPr>
        <w:ind w:left="5400" w:hanging="180"/>
      </w:pPr>
    </w:lvl>
    <w:lvl w:ilvl="6" w:tplc="041A000F">
      <w:start w:val="1"/>
      <w:numFmt w:val="decimal"/>
      <w:lvlText w:val="%7."/>
      <w:lvlJc w:val="left"/>
      <w:pPr>
        <w:ind w:left="6120" w:hanging="360"/>
      </w:pPr>
    </w:lvl>
    <w:lvl w:ilvl="7" w:tplc="041A0019">
      <w:start w:val="1"/>
      <w:numFmt w:val="lowerLetter"/>
      <w:lvlText w:val="%8."/>
      <w:lvlJc w:val="left"/>
      <w:pPr>
        <w:ind w:left="6840" w:hanging="360"/>
      </w:pPr>
    </w:lvl>
    <w:lvl w:ilvl="8" w:tplc="041A001B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3590047"/>
    <w:multiLevelType w:val="hybridMultilevel"/>
    <w:tmpl w:val="493E477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AC0E0328">
      <w:start w:val="1"/>
      <w:numFmt w:val="decimal"/>
      <w:lvlText w:val="(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B6295E"/>
    <w:multiLevelType w:val="hybridMultilevel"/>
    <w:tmpl w:val="EC6CA106"/>
    <w:lvl w:ilvl="0" w:tplc="A25627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5504055"/>
    <w:multiLevelType w:val="hybridMultilevel"/>
    <w:tmpl w:val="56BE17F2"/>
    <w:lvl w:ilvl="0" w:tplc="41F22FF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9EE710E"/>
    <w:multiLevelType w:val="hybridMultilevel"/>
    <w:tmpl w:val="F26A63DE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187D4C"/>
    <w:multiLevelType w:val="hybridMultilevel"/>
    <w:tmpl w:val="3B243F9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2"/>
  </w:num>
  <w:num w:numId="3">
    <w:abstractNumId w:val="8"/>
  </w:num>
  <w:num w:numId="4">
    <w:abstractNumId w:val="38"/>
  </w:num>
  <w:num w:numId="5">
    <w:abstractNumId w:val="32"/>
  </w:num>
  <w:num w:numId="6">
    <w:abstractNumId w:val="31"/>
  </w:num>
  <w:num w:numId="7">
    <w:abstractNumId w:val="21"/>
  </w:num>
  <w:num w:numId="8">
    <w:abstractNumId w:val="4"/>
  </w:num>
  <w:num w:numId="9">
    <w:abstractNumId w:val="35"/>
  </w:num>
  <w:num w:numId="10">
    <w:abstractNumId w:val="1"/>
  </w:num>
  <w:num w:numId="11">
    <w:abstractNumId w:val="39"/>
  </w:num>
  <w:num w:numId="12">
    <w:abstractNumId w:val="3"/>
  </w:num>
  <w:num w:numId="13">
    <w:abstractNumId w:val="26"/>
  </w:num>
  <w:num w:numId="14">
    <w:abstractNumId w:val="18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25"/>
  </w:num>
  <w:num w:numId="19">
    <w:abstractNumId w:val="24"/>
  </w:num>
  <w:num w:numId="20">
    <w:abstractNumId w:val="30"/>
  </w:num>
  <w:num w:numId="21">
    <w:abstractNumId w:val="36"/>
  </w:num>
  <w:num w:numId="22">
    <w:abstractNumId w:val="2"/>
  </w:num>
  <w:num w:numId="23">
    <w:abstractNumId w:val="19"/>
  </w:num>
  <w:num w:numId="24">
    <w:abstractNumId w:val="16"/>
  </w:num>
  <w:num w:numId="25">
    <w:abstractNumId w:val="15"/>
  </w:num>
  <w:num w:numId="26">
    <w:abstractNumId w:val="17"/>
  </w:num>
  <w:num w:numId="27">
    <w:abstractNumId w:val="28"/>
  </w:num>
  <w:num w:numId="28">
    <w:abstractNumId w:val="14"/>
  </w:num>
  <w:num w:numId="29">
    <w:abstractNumId w:val="29"/>
  </w:num>
  <w:num w:numId="30">
    <w:abstractNumId w:val="5"/>
  </w:num>
  <w:num w:numId="31">
    <w:abstractNumId w:val="10"/>
  </w:num>
  <w:num w:numId="32">
    <w:abstractNumId w:val="0"/>
  </w:num>
  <w:num w:numId="33">
    <w:abstractNumId w:val="11"/>
  </w:num>
  <w:num w:numId="34">
    <w:abstractNumId w:val="20"/>
  </w:num>
  <w:num w:numId="35">
    <w:abstractNumId w:val="9"/>
  </w:num>
  <w:num w:numId="36">
    <w:abstractNumId w:val="23"/>
  </w:num>
  <w:num w:numId="37">
    <w:abstractNumId w:val="12"/>
  </w:num>
  <w:num w:numId="38">
    <w:abstractNumId w:val="37"/>
  </w:num>
  <w:num w:numId="39">
    <w:abstractNumId w:val="27"/>
  </w:num>
  <w:num w:numId="4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TQwMbE0NDO0NDdT0lEKTi0uzszPAykwrgUAqFcviSwAAAA="/>
  </w:docVars>
  <w:rsids>
    <w:rsidRoot w:val="00932567"/>
    <w:rsid w:val="000035F3"/>
    <w:rsid w:val="00007E9A"/>
    <w:rsid w:val="000354AB"/>
    <w:rsid w:val="00045D88"/>
    <w:rsid w:val="00056648"/>
    <w:rsid w:val="000A0D06"/>
    <w:rsid w:val="000A5CC7"/>
    <w:rsid w:val="000F6EB5"/>
    <w:rsid w:val="00110B88"/>
    <w:rsid w:val="00173220"/>
    <w:rsid w:val="001752AB"/>
    <w:rsid w:val="001A04DD"/>
    <w:rsid w:val="002409BC"/>
    <w:rsid w:val="002916BE"/>
    <w:rsid w:val="002E1210"/>
    <w:rsid w:val="00311685"/>
    <w:rsid w:val="003336A3"/>
    <w:rsid w:val="003800EF"/>
    <w:rsid w:val="00380F5F"/>
    <w:rsid w:val="0038123D"/>
    <w:rsid w:val="0038410B"/>
    <w:rsid w:val="00401A31"/>
    <w:rsid w:val="00404939"/>
    <w:rsid w:val="00487552"/>
    <w:rsid w:val="004A61E9"/>
    <w:rsid w:val="004C61C7"/>
    <w:rsid w:val="005213FD"/>
    <w:rsid w:val="005314EA"/>
    <w:rsid w:val="005769DC"/>
    <w:rsid w:val="005D7C4C"/>
    <w:rsid w:val="006126C2"/>
    <w:rsid w:val="006F2790"/>
    <w:rsid w:val="007347EB"/>
    <w:rsid w:val="007772F6"/>
    <w:rsid w:val="007E4DFA"/>
    <w:rsid w:val="008F2D3A"/>
    <w:rsid w:val="008F51F3"/>
    <w:rsid w:val="0092424F"/>
    <w:rsid w:val="009302ED"/>
    <w:rsid w:val="0093076B"/>
    <w:rsid w:val="00932567"/>
    <w:rsid w:val="009467EF"/>
    <w:rsid w:val="009A3505"/>
    <w:rsid w:val="009C7ABB"/>
    <w:rsid w:val="009F5473"/>
    <w:rsid w:val="00A2052C"/>
    <w:rsid w:val="00AA2384"/>
    <w:rsid w:val="00B178D2"/>
    <w:rsid w:val="00B500D1"/>
    <w:rsid w:val="00B7318B"/>
    <w:rsid w:val="00BA702B"/>
    <w:rsid w:val="00BB01C8"/>
    <w:rsid w:val="00BC0A23"/>
    <w:rsid w:val="00BC6D0F"/>
    <w:rsid w:val="00C21EFE"/>
    <w:rsid w:val="00CA6F7F"/>
    <w:rsid w:val="00D054A0"/>
    <w:rsid w:val="00D50D8F"/>
    <w:rsid w:val="00DB48AA"/>
    <w:rsid w:val="00DC09E8"/>
    <w:rsid w:val="00DC5781"/>
    <w:rsid w:val="00DE1C03"/>
    <w:rsid w:val="00DF22BA"/>
    <w:rsid w:val="00E9472A"/>
    <w:rsid w:val="00ED27D2"/>
    <w:rsid w:val="00EE3AC5"/>
    <w:rsid w:val="00EF62D4"/>
    <w:rsid w:val="00F21806"/>
    <w:rsid w:val="00F73444"/>
    <w:rsid w:val="00F92F24"/>
    <w:rsid w:val="00F961F3"/>
    <w:rsid w:val="00FF2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6B72A0"/>
  <w15:chartTrackingRefBased/>
  <w15:docId w15:val="{DBE9922B-AF5D-4B77-BB1F-70300574F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AC5"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932567"/>
    <w:pPr>
      <w:ind w:left="720"/>
      <w:contextualSpacing/>
    </w:pPr>
  </w:style>
  <w:style w:type="paragraph" w:styleId="StandardWeb">
    <w:name w:val="Normal (Web)"/>
    <w:basedOn w:val="Normal"/>
    <w:uiPriority w:val="99"/>
    <w:unhideWhenUsed/>
    <w:rsid w:val="00932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Reetkatablice">
    <w:name w:val="Table Grid"/>
    <w:basedOn w:val="Obinatablica"/>
    <w:uiPriority w:val="39"/>
    <w:rsid w:val="0093256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oje">
    <w:name w:val="footer"/>
    <w:basedOn w:val="Normal"/>
    <w:link w:val="PodnojeChar"/>
    <w:uiPriority w:val="99"/>
    <w:unhideWhenUsed/>
    <w:rsid w:val="00932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32567"/>
    <w:rPr>
      <w:lang w:val="en-US"/>
    </w:rPr>
  </w:style>
  <w:style w:type="paragraph" w:styleId="Bezproreda">
    <w:name w:val="No Spacing"/>
    <w:qFormat/>
    <w:rsid w:val="00932567"/>
    <w:pPr>
      <w:spacing w:after="0" w:line="240" w:lineRule="auto"/>
    </w:pPr>
    <w:rPr>
      <w:rFonts w:ascii="Calibri" w:eastAsia="Times New Roman" w:hAnsi="Calibri" w:cs="Times New Roman"/>
    </w:rPr>
  </w:style>
  <w:style w:type="paragraph" w:styleId="Zaglavlje">
    <w:name w:val="header"/>
    <w:basedOn w:val="Normal"/>
    <w:link w:val="ZaglavljeChar"/>
    <w:uiPriority w:val="99"/>
    <w:unhideWhenUsed/>
    <w:rsid w:val="00DC5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C578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5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4071F-ACD1-4882-BCAA-545265C9C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727</Words>
  <Characters>4598</Characters>
  <Application>Microsoft Office Word</Application>
  <DocSecurity>0</DocSecurity>
  <Lines>139</Lines>
  <Paragraphs>9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njižnica VUP</cp:lastModifiedBy>
  <cp:revision>4</cp:revision>
  <cp:lastPrinted>2022-11-03T09:40:00Z</cp:lastPrinted>
  <dcterms:created xsi:type="dcterms:W3CDTF">2022-11-03T09:40:00Z</dcterms:created>
  <dcterms:modified xsi:type="dcterms:W3CDTF">2022-11-04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8b3c32c6345993542e7af1386f6044e58433722c270f120cc5b3a4a86085c4</vt:lpwstr>
  </property>
</Properties>
</file>